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8CC9B0" w14:textId="77777777" w:rsidR="00992332" w:rsidRDefault="00000000">
      <w:pPr>
        <w:pStyle w:val="Title"/>
      </w:pPr>
      <w:r>
        <w:t>Statistical analysis report</w:t>
      </w:r>
    </w:p>
    <w:p w14:paraId="462233C3" w14:textId="77777777" w:rsidR="00992332" w:rsidRDefault="00000000">
      <w:pPr>
        <w:pStyle w:val="Subtitle"/>
      </w:pPr>
      <w:r>
        <w:t>SD e-Learning</w:t>
      </w:r>
    </w:p>
    <w:p w14:paraId="29289CFA" w14:textId="77777777" w:rsidR="00992332" w:rsidRDefault="00000000">
      <w:pPr>
        <w:pStyle w:val="Author"/>
      </w:pPr>
      <w:r>
        <w:t>Nartlada Chantharojwong</w:t>
      </w:r>
    </w:p>
    <w:p w14:paraId="161AF432" w14:textId="77777777" w:rsidR="00992332" w:rsidRDefault="00000000">
      <w:pPr>
        <w:pStyle w:val="Date"/>
      </w:pPr>
      <w:r>
        <w:t>2025-05-29</w:t>
      </w:r>
    </w:p>
    <w:p w14:paraId="2316DFAF" w14:textId="77777777" w:rsidR="00992332" w:rsidRDefault="00000000">
      <w:r>
        <w:br w:type="page"/>
      </w:r>
    </w:p>
    <w:p w14:paraId="3F8FF4EC" w14:textId="77777777" w:rsidR="00992332" w:rsidRDefault="00000000">
      <w:pPr>
        <w:pStyle w:val="Heading3"/>
      </w:pPr>
      <w:bookmarkStart w:id="0" w:name="table-of-contents"/>
      <w:r>
        <w:lastRenderedPageBreak/>
        <w:t>Table of Contents</w:t>
      </w:r>
    </w:p>
    <w:p w14:paraId="10B3CBFE" w14:textId="77777777" w:rsidR="00992332" w:rsidRDefault="00000000">
      <w:pPr>
        <w:pStyle w:val="Compact"/>
        <w:numPr>
          <w:ilvl w:val="0"/>
          <w:numId w:val="4"/>
        </w:numPr>
      </w:pPr>
      <w:hyperlink w:anchor="Xb9fae132a4913df2b4e418579fb420ddc842e34">
        <w:r>
          <w:rPr>
            <w:rStyle w:val="Hyperlink"/>
          </w:rPr>
          <w:t>Table 1: Background characteristics of the participants</w:t>
        </w:r>
      </w:hyperlink>
    </w:p>
    <w:p w14:paraId="5CA582F9" w14:textId="77777777" w:rsidR="00992332" w:rsidRDefault="00000000">
      <w:pPr>
        <w:pStyle w:val="Compact"/>
        <w:numPr>
          <w:ilvl w:val="0"/>
          <w:numId w:val="4"/>
        </w:numPr>
      </w:pPr>
      <w:hyperlink w:anchor="Xc43f7b05028ecf21bffb3dbcb7feeae65d3c7cd">
        <w:r>
          <w:rPr>
            <w:rStyle w:val="Hyperlink"/>
          </w:rPr>
          <w:t>Table 2: Contact with people living with HIV</w:t>
        </w:r>
      </w:hyperlink>
    </w:p>
    <w:p w14:paraId="549E7108" w14:textId="77777777" w:rsidR="00992332" w:rsidRDefault="00000000">
      <w:pPr>
        <w:pStyle w:val="Compact"/>
        <w:numPr>
          <w:ilvl w:val="0"/>
          <w:numId w:val="4"/>
        </w:numPr>
      </w:pPr>
      <w:hyperlink w:anchor="Xfe4e9b1484fd1ce37ec7c900f69b8b4ca649287">
        <w:r>
          <w:rPr>
            <w:rStyle w:val="Hyperlink"/>
          </w:rPr>
          <w:t>Table 3A: Worried about getting HIV infection</w:t>
        </w:r>
      </w:hyperlink>
    </w:p>
    <w:p w14:paraId="5D63334B" w14:textId="77777777" w:rsidR="00992332" w:rsidRDefault="00000000">
      <w:pPr>
        <w:pStyle w:val="Compact"/>
        <w:numPr>
          <w:ilvl w:val="0"/>
          <w:numId w:val="4"/>
        </w:numPr>
      </w:pPr>
      <w:hyperlink w:anchor="X032ac828cc1b1711e8f9c3c6100a86d980cad5e">
        <w:r>
          <w:rPr>
            <w:rStyle w:val="Hyperlink"/>
          </w:rPr>
          <w:t>Table 3B: Worried about being treated differently or discriminated</w:t>
        </w:r>
      </w:hyperlink>
    </w:p>
    <w:p w14:paraId="41B3B9F5" w14:textId="77777777" w:rsidR="00992332" w:rsidRDefault="00000000">
      <w:pPr>
        <w:pStyle w:val="Compact"/>
        <w:numPr>
          <w:ilvl w:val="0"/>
          <w:numId w:val="4"/>
        </w:numPr>
      </w:pPr>
      <w:hyperlink w:anchor="X85ee7fcdb096d3c0716209e3aea8f57d3def301">
        <w:r>
          <w:rPr>
            <w:rStyle w:val="Hyperlink"/>
          </w:rPr>
          <w:t>Table 4: Professional behaviors - Q3a: How worried</w:t>
        </w:r>
      </w:hyperlink>
    </w:p>
    <w:p w14:paraId="26F1D38F" w14:textId="77777777" w:rsidR="00992332" w:rsidRDefault="00000000">
      <w:pPr>
        <w:pStyle w:val="Compact"/>
        <w:numPr>
          <w:ilvl w:val="0"/>
          <w:numId w:val="4"/>
        </w:numPr>
      </w:pPr>
      <w:hyperlink w:anchor="Xe56e20251655756f8a6a058da2e6010d416fd1e">
        <w:r>
          <w:rPr>
            <w:rStyle w:val="Hyperlink"/>
          </w:rPr>
          <w:t>Table 5: Professional behaviors - Q3b: Intent to discriminate</w:t>
        </w:r>
      </w:hyperlink>
    </w:p>
    <w:p w14:paraId="264DC97A" w14:textId="77777777" w:rsidR="00992332" w:rsidRDefault="00000000">
      <w:pPr>
        <w:pStyle w:val="Compact"/>
        <w:numPr>
          <w:ilvl w:val="0"/>
          <w:numId w:val="4"/>
        </w:numPr>
      </w:pPr>
      <w:hyperlink w:anchor="table-6:-professional-community-norms">
        <w:r>
          <w:rPr>
            <w:rStyle w:val="Hyperlink"/>
          </w:rPr>
          <w:t>Table 6: Professional community norms</w:t>
        </w:r>
      </w:hyperlink>
    </w:p>
    <w:p w14:paraId="11370D76" w14:textId="77777777" w:rsidR="00992332" w:rsidRDefault="00000000">
      <w:pPr>
        <w:pStyle w:val="Compact"/>
        <w:numPr>
          <w:ilvl w:val="0"/>
          <w:numId w:val="4"/>
        </w:numPr>
      </w:pPr>
      <w:hyperlink w:anchor="table-7a:-healthcare-policies">
        <w:r>
          <w:rPr>
            <w:rStyle w:val="Hyperlink"/>
          </w:rPr>
          <w:t>Table 7A: Healthcare policies</w:t>
        </w:r>
      </w:hyperlink>
    </w:p>
    <w:p w14:paraId="080C2DEE" w14:textId="77777777" w:rsidR="00992332" w:rsidRDefault="00000000">
      <w:pPr>
        <w:pStyle w:val="Compact"/>
        <w:numPr>
          <w:ilvl w:val="0"/>
          <w:numId w:val="4"/>
        </w:numPr>
      </w:pPr>
      <w:hyperlink w:anchor="table-7b:-healthcare-policies">
        <w:r>
          <w:rPr>
            <w:rStyle w:val="Hyperlink"/>
          </w:rPr>
          <w:t>Table 7B: Healthcare policies</w:t>
        </w:r>
      </w:hyperlink>
    </w:p>
    <w:p w14:paraId="564AB091" w14:textId="77777777" w:rsidR="00992332" w:rsidRDefault="00000000">
      <w:pPr>
        <w:pStyle w:val="Compact"/>
        <w:numPr>
          <w:ilvl w:val="0"/>
          <w:numId w:val="4"/>
        </w:numPr>
      </w:pPr>
      <w:hyperlink w:anchor="X843e34b41ce405ea90a7e1a2ac85c834504a15b">
        <w:r>
          <w:rPr>
            <w:rStyle w:val="Hyperlink"/>
          </w:rPr>
          <w:t>Table 8: Caring for different populations</w:t>
        </w:r>
      </w:hyperlink>
    </w:p>
    <w:p w14:paraId="0A6491DB" w14:textId="77777777" w:rsidR="00992332" w:rsidRDefault="00000000">
      <w:pPr>
        <w:pStyle w:val="Compact"/>
        <w:numPr>
          <w:ilvl w:val="0"/>
          <w:numId w:val="4"/>
        </w:numPr>
      </w:pPr>
      <w:hyperlink w:anchor="table-10:-hiv-transmission">
        <w:r>
          <w:rPr>
            <w:rStyle w:val="Hyperlink"/>
          </w:rPr>
          <w:t>Table 10: HIV Transmission</w:t>
        </w:r>
      </w:hyperlink>
    </w:p>
    <w:p w14:paraId="4F3C369B" w14:textId="77777777" w:rsidR="00992332" w:rsidRDefault="00000000">
      <w:pPr>
        <w:pStyle w:val="Compact"/>
        <w:numPr>
          <w:ilvl w:val="0"/>
          <w:numId w:val="4"/>
        </w:numPr>
      </w:pPr>
      <w:hyperlink w:anchor="table-11a:-standard-precaution-knowledge">
        <w:r>
          <w:rPr>
            <w:rStyle w:val="Hyperlink"/>
          </w:rPr>
          <w:t>Table 11A: Standard precaution knowledge</w:t>
        </w:r>
      </w:hyperlink>
    </w:p>
    <w:p w14:paraId="5407AD0D" w14:textId="77777777" w:rsidR="00992332" w:rsidRDefault="00000000">
      <w:pPr>
        <w:pStyle w:val="Compact"/>
        <w:numPr>
          <w:ilvl w:val="0"/>
          <w:numId w:val="4"/>
        </w:numPr>
      </w:pPr>
      <w:hyperlink w:anchor="table-11b:-standard-precaution-knowledge">
        <w:r>
          <w:rPr>
            <w:rStyle w:val="Hyperlink"/>
          </w:rPr>
          <w:t>Table 11B: Standard precaution knowledge</w:t>
        </w:r>
      </w:hyperlink>
    </w:p>
    <w:p w14:paraId="4586B645" w14:textId="77777777" w:rsidR="00992332" w:rsidRDefault="00000000">
      <w:pPr>
        <w:pStyle w:val="Compact"/>
        <w:numPr>
          <w:ilvl w:val="0"/>
          <w:numId w:val="4"/>
        </w:numPr>
      </w:pPr>
      <w:hyperlink w:anchor="table-12:-protective-measures">
        <w:r>
          <w:rPr>
            <w:rStyle w:val="Hyperlink"/>
          </w:rPr>
          <w:t>Table 12: Protective measures</w:t>
        </w:r>
      </w:hyperlink>
    </w:p>
    <w:p w14:paraId="5C0B5A25" w14:textId="77777777" w:rsidR="00992332" w:rsidRDefault="00000000">
      <w:pPr>
        <w:pStyle w:val="Compact"/>
        <w:numPr>
          <w:ilvl w:val="0"/>
          <w:numId w:val="4"/>
        </w:numPr>
      </w:pPr>
      <w:hyperlink w:anchor="table-13:-confidence">
        <w:r>
          <w:rPr>
            <w:rStyle w:val="Hyperlink"/>
          </w:rPr>
          <w:t>Table 13: Confidence</w:t>
        </w:r>
      </w:hyperlink>
    </w:p>
    <w:p w14:paraId="3A8E188E" w14:textId="77777777" w:rsidR="00992332" w:rsidRDefault="00000000">
      <w:pPr>
        <w:pStyle w:val="Compact"/>
        <w:numPr>
          <w:ilvl w:val="0"/>
          <w:numId w:val="4"/>
        </w:numPr>
      </w:pPr>
      <w:hyperlink w:anchor="X511c7ff5ba73d9c38a54ba818f54a2ad59f2765">
        <w:r>
          <w:rPr>
            <w:rStyle w:val="Hyperlink"/>
          </w:rPr>
          <w:t>Table 14: Factor associated with intention to discriminate while performing invasive procedures</w:t>
        </w:r>
      </w:hyperlink>
    </w:p>
    <w:p w14:paraId="7850D4A0" w14:textId="77777777" w:rsidR="00992332" w:rsidRDefault="00000000">
      <w:pPr>
        <w:pStyle w:val="Compact"/>
        <w:numPr>
          <w:ilvl w:val="0"/>
          <w:numId w:val="4"/>
        </w:numPr>
      </w:pPr>
      <w:hyperlink w:anchor="Xdecfa52ed28ce7c5e1ff7bf35cc1cb70b5b7eed">
        <w:r>
          <w:rPr>
            <w:rStyle w:val="Hyperlink"/>
          </w:rPr>
          <w:t>Table 15: Factors associated with students attitudes towards endorsement of coercive policies related to HIV stigma (q5.1 - q5.19)</w:t>
        </w:r>
      </w:hyperlink>
    </w:p>
    <w:p w14:paraId="4FFA048C" w14:textId="77777777" w:rsidR="00992332" w:rsidRDefault="00000000">
      <w:pPr>
        <w:pStyle w:val="Compact"/>
        <w:numPr>
          <w:ilvl w:val="0"/>
          <w:numId w:val="4"/>
        </w:numPr>
      </w:pPr>
      <w:hyperlink w:anchor="X5085cc0cfa924b74836dfd2418404104f234b48">
        <w:r>
          <w:rPr>
            <w:rStyle w:val="Hyperlink"/>
          </w:rPr>
          <w:t>Table 16: Internal consistent reliability</w:t>
        </w:r>
      </w:hyperlink>
    </w:p>
    <w:p w14:paraId="458D4374" w14:textId="77777777" w:rsidR="00992332" w:rsidRDefault="00000000">
      <w:r>
        <w:br w:type="page"/>
      </w:r>
    </w:p>
    <w:p w14:paraId="66887141" w14:textId="77777777" w:rsidR="00992332" w:rsidRDefault="00000000">
      <w:pPr>
        <w:pStyle w:val="Heading3"/>
      </w:pPr>
      <w:bookmarkStart w:id="1" w:name="Xe25f8b47d31f39822507930e897d349470919bd"/>
      <w:bookmarkEnd w:id="0"/>
      <w:r>
        <w:lastRenderedPageBreak/>
        <w:t>Table 1: Background characteristics of the participants</w:t>
      </w:r>
    </w:p>
    <w:p w14:paraId="668871F1" w14:textId="131321AB" w:rsidR="00992332" w:rsidRDefault="00000000">
      <w:pPr>
        <w:pStyle w:val="FirstParagraph"/>
      </w:pPr>
      <w:r>
        <w:t>(n = 570)</w:t>
      </w:r>
    </w:p>
    <w:p w14:paraId="7B6690E6" w14:textId="77777777" w:rsidR="00992332" w:rsidRDefault="00000000">
      <w:pPr>
        <w:pStyle w:val="BodyText"/>
      </w:pPr>
      <w:r>
        <w:t>(For paper 1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408"/>
        <w:gridCol w:w="1473"/>
        <w:gridCol w:w="1300"/>
        <w:gridCol w:w="805"/>
      </w:tblGrid>
      <w:tr w:rsidR="00992332" w14:paraId="668871F7" w14:textId="28D1CA0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1F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Background characteristic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1F3" w14:textId="0305E6C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1F4" w14:textId="1473825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1F5" w14:textId="2E5CFF5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1F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668871FD" w14:textId="32AE6A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203" w14:textId="4B5657F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09" w14:textId="561D9C4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1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0F" w14:textId="3EBBD52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15" w14:textId="546F76A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0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21B" w14:textId="4D4F157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ce of origin (Regio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221" w14:textId="1896236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ngkok and perimet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6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2D" w14:textId="028F01B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8" w14:textId="4341FECF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 &amp; No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9" w14:textId="55D9148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2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A" w14:textId="21107C1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B" w14:textId="6D0DAAE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2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33" w14:textId="3F1EE09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E" w14:textId="1E9B016F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st &amp; 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F" w14:textId="09E1861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0" w14:textId="2CD169C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1" w14:textId="0205137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3F" w14:textId="1F7293D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A" w14:textId="099ED662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 &amp; 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B" w14:textId="0217FA8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C" w14:textId="4E177F6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D" w14:textId="767FA44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4B" w14:textId="37C8ACE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51" w14:textId="47E6FA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Univer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257" w14:textId="12A227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amongkutklao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5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9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5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5D" w14:textId="7D6D290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amathibodi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3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63" w14:textId="2A9D6C2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992332" w14:paraId="66887269" w14:textId="0716739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7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6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6F" w14:textId="6CADF6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75" w14:textId="07C69EA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5 Have you ever been tested for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27B" w14:textId="0DF5F7D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81" w14:textId="7021DBE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6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87" w14:textId="76EBA2A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2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8D" w14:textId="4BEBF0B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1 Have you ever contacted/taken care of HIV patient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293" w14:textId="294382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99" w14:textId="50D577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29F" w14:textId="56D3627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4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2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4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E" w14:textId="5173AA0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</w:tr>
      <w:tr w:rsidR="00992332" w14:paraId="668872A5" w14:textId="5D4E09F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tandard precautions on 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1 (5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4" w14:textId="7AFD4F8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6</w:t>
            </w:r>
          </w:p>
        </w:tc>
      </w:tr>
      <w:tr w:rsidR="00992332" w14:paraId="30ED26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0534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nfidence of protective measur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8441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0 (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8995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3 (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EA16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4 (8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2B24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</w:tr>
      <w:tr w:rsidR="00992332" w14:paraId="668872A7" w14:textId="14DE7FE4">
        <w:trPr>
          <w:cantSplit/>
          <w:jc w:val="center"/>
        </w:trPr>
        <w:tc>
          <w:tcPr>
            <w:tcW w:w="0" w:type="auto"/>
            <w:gridSpan w:val="5"/>
          </w:tcPr>
          <w:p w14:paraId="668872A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dian (Q1, Q3); Mean (Min, Max)</w:t>
            </w:r>
          </w:p>
        </w:tc>
      </w:tr>
      <w:tr w:rsidR="00992332" w14:paraId="668872A9" w14:textId="580C190F">
        <w:trPr>
          <w:cantSplit/>
          <w:jc w:val="center"/>
        </w:trPr>
        <w:tc>
          <w:tcPr>
            <w:tcW w:w="0" w:type="auto"/>
            <w:gridSpan w:val="5"/>
          </w:tcPr>
          <w:p w14:paraId="668872A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ilcoxon rank sum test; Pearson's Chi-squared test</w:t>
            </w:r>
          </w:p>
        </w:tc>
      </w:tr>
    </w:tbl>
    <w:p w14:paraId="668872AA" w14:textId="77777777" w:rsidR="00992332" w:rsidRDefault="00000000">
      <w:r>
        <w:br w:type="page"/>
      </w:r>
    </w:p>
    <w:p w14:paraId="27EF745A" w14:textId="77777777" w:rsidR="00992332" w:rsidRDefault="00000000">
      <w:pPr>
        <w:pStyle w:val="BodyText"/>
      </w:pPr>
      <w:r>
        <w:lastRenderedPageBreak/>
        <w:t>(For paper 2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408"/>
        <w:gridCol w:w="1473"/>
        <w:gridCol w:w="1300"/>
        <w:gridCol w:w="805"/>
      </w:tblGrid>
      <w:tr w:rsidR="00992332" w14:paraId="390FDC1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84F77E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Background characteristic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BB80FF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496D4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F1B1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92705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585E46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C0A3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0DD5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801A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48CE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F6CD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FB4A4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2161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596F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D672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C4D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C599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D8D88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6351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F75A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1F17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8717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1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5ADE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7825E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053A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6C1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F16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4E4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928E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B3E5C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ADDB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8AC1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EDCC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9744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0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E66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1BA66B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937F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ce of origin (Regio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5E29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19F9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4C95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DB64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D1E779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37A1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ngkok and perimet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052B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15E4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6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B1EB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7268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454F9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E392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3D64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029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F272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DEB9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49EDD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B725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D225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AE45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749D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9257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0F4C1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B56C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D89E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F584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B5A7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A4E9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41EE5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2E30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BCED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C004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27CC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9BCD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220AD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114E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B6A4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A3FB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BA16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CD12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E744E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FC78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6999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E8F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82F2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4E72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BB5DB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DEF3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DFC3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2E7B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0F1E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C5C1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226CD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96B5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Univer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6AAF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9837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5863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A839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F91D5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1214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amongkutklao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69F5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5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BEB2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9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91E7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5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3B41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9ABBA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2852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amathibodi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A6DB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3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137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86D3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3C6B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395D8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6983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BFC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B7BC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73B6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EE9A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992332" w14:paraId="2ADE87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C88A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2DA8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5B2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7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A1D6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6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6963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2DBFE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70A5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4D45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30FE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60C4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0CC5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4CB7F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86C0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5 Have you ever been tested for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5131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A75B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363F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FF80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2E1255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C483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A273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F314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2A23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6435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96550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0B9F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A768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21A0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6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D863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3AA3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9ADD3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B8B5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E7CA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FDA0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CC29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2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3137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5DE8F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4123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1 Have you ever contacted/taken care of HIV patient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B0B1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44B3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7489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986A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99404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0DBE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0EBC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240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92C8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F246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9605C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3984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6199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06D1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56D1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6B02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4E794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5908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6F60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4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8E94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2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9D29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4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17CA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</w:tr>
      <w:tr w:rsidR="00992332" w14:paraId="59568C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5E03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tandard precautions on 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744D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9DCE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1 (5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C651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F98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6</w:t>
            </w:r>
          </w:p>
        </w:tc>
      </w:tr>
      <w:tr w:rsidR="00992332" w14:paraId="2213F2BA" w14:textId="77777777">
        <w:trPr>
          <w:cantSplit/>
          <w:jc w:val="center"/>
        </w:trPr>
        <w:tc>
          <w:tcPr>
            <w:tcW w:w="0" w:type="auto"/>
            <w:gridSpan w:val="5"/>
          </w:tcPr>
          <w:p w14:paraId="684E620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lastRenderedPageBreak/>
              <w:t>1</w:t>
            </w:r>
            <w:r>
              <w:rPr>
                <w:rFonts w:ascii="Calibri" w:hAnsi="Calibri"/>
                <w:sz w:val="20"/>
              </w:rPr>
              <w:t>n (%); Median (Q1, Q3); Mean (Min, Max)</w:t>
            </w:r>
          </w:p>
        </w:tc>
      </w:tr>
      <w:tr w:rsidR="00992332" w14:paraId="07C5E8FA" w14:textId="77777777">
        <w:trPr>
          <w:cantSplit/>
          <w:jc w:val="center"/>
        </w:trPr>
        <w:tc>
          <w:tcPr>
            <w:tcW w:w="0" w:type="auto"/>
            <w:gridSpan w:val="5"/>
          </w:tcPr>
          <w:p w14:paraId="72537BE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ilcoxon rank sum test; Pearson's Chi-squared test</w:t>
            </w:r>
          </w:p>
        </w:tc>
      </w:tr>
    </w:tbl>
    <w:p w14:paraId="4E876303" w14:textId="77777777" w:rsidR="00992332" w:rsidRDefault="00000000">
      <w:r>
        <w:br w:type="page"/>
      </w:r>
    </w:p>
    <w:p w14:paraId="3AEE39AA" w14:textId="77777777" w:rsidR="00992332" w:rsidRDefault="00000000">
      <w:pPr>
        <w:pStyle w:val="Heading3"/>
      </w:pPr>
      <w:bookmarkStart w:id="2" w:name="Xf759fb96a7dc86f9951e373858a7239f3baa2f9"/>
      <w:bookmarkEnd w:id="1"/>
      <w:r>
        <w:lastRenderedPageBreak/>
        <w:t>Table 2: Contact with people living with HIV</w:t>
      </w:r>
    </w:p>
    <w:p w14:paraId="668876E3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03"/>
        <w:gridCol w:w="1408"/>
        <w:gridCol w:w="1473"/>
        <w:gridCol w:w="1300"/>
        <w:gridCol w:w="805"/>
      </w:tblGrid>
      <w:tr w:rsidR="00992332" w14:paraId="668876E9" w14:textId="53F1EDB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6E4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6E5" w14:textId="52DB447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6E6" w14:textId="40DDD22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6E7" w14:textId="18D44C5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6E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668876F5" w14:textId="2BAC4F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0" w14:textId="228FB5E5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1 Contact/take ca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1" w14:textId="4136EA05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2" w14:textId="47B518D3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3" w14:textId="7D4C9471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4" w14:textId="3A1CF5A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701" w14:textId="04090E5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C" w14:textId="6A76FC8F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D" w14:textId="71C3F08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E" w14:textId="1B46CE7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F" w14:textId="0AED8A4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07" w14:textId="0319124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2" w14:textId="73DF4572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3" w14:textId="355D7BD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4" w14:textId="0582C3D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5" w14:textId="5AB9ECC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0D" w14:textId="5E543FE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8" w14:textId="796D9C4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1 Wear double gloves when taking care PLHI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9" w14:textId="1D7B8CB2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A" w14:textId="25E24A5E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B" w14:textId="73E420B5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C" w14:textId="11C7B0F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992332" w14:paraId="66887719" w14:textId="34DD059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4" w14:textId="4AA224B9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5" w14:textId="288328E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6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6" w14:textId="01E52F0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7" w14:textId="4F8CAE0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1F" w14:textId="1C7FBA9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A" w14:textId="6B26D533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B" w14:textId="4BCE004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C" w14:textId="7042E9A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4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D" w14:textId="20D7CF8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2B" w14:textId="4B1C261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6" w14:textId="26987729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2 Wear double gloves when taking care other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7" w14:textId="650C843D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8" w14:textId="4B49DF05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9" w14:textId="792DE4B2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A" w14:textId="70AB70D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92332" w14:paraId="66887731" w14:textId="7C14721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C" w14:textId="3768FC8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D" w14:textId="5F1366F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3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E" w14:textId="4F97C75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F" w14:textId="5EB2B74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3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0" w14:textId="092E763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3D" w14:textId="5679D7C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8" w14:textId="1B579ED3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9" w14:textId="1827776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6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A" w14:textId="7B57F2E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7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B" w14:textId="780FABD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6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43" w14:textId="72A598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E" w14:textId="3287726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3 Use special infection control when taking care PLHI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F" w14:textId="592173F1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0" w14:textId="3D96D306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1" w14:textId="196ED722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2" w14:textId="4C3FEB5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6688774F" w14:textId="4B339CE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A" w14:textId="16181EC5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B" w14:textId="489187E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9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C" w14:textId="121805A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D" w14:textId="3E9DDC3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9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55" w14:textId="6E77AB9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0" w14:textId="7FFFD6B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1" w14:textId="7FC1BB1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2" w14:textId="48D44B2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3" w14:textId="749F4F8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4" w14:textId="1EB9EF91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7F" w14:textId="5E2850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A" w14:textId="01A539A2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2.1.4 Use special infection control when taking care other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E" w14:textId="29E2002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992332" w14:paraId="66887785" w14:textId="5E2CF07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0" w14:textId="613AC34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1" w14:textId="07B0F1F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6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2" w14:textId="2A3E9AB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5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3" w14:textId="413B96C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7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A9" w14:textId="1A5D544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4" w14:textId="0977D7B5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5" w14:textId="322B30B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3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6" w14:textId="6A685F2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4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7" w14:textId="55844A5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C9" w14:textId="5F560FB4">
        <w:trPr>
          <w:cantSplit/>
          <w:jc w:val="center"/>
        </w:trPr>
        <w:tc>
          <w:tcPr>
            <w:tcW w:w="0" w:type="auto"/>
            <w:gridSpan w:val="5"/>
          </w:tcPr>
          <w:p w14:paraId="668877C8" w14:textId="773C0ED3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992332" w14:paraId="668877CB" w14:textId="5611B933">
        <w:trPr>
          <w:cantSplit/>
          <w:jc w:val="center"/>
        </w:trPr>
        <w:tc>
          <w:tcPr>
            <w:tcW w:w="0" w:type="auto"/>
            <w:gridSpan w:val="5"/>
          </w:tcPr>
          <w:p w14:paraId="668877CA" w14:textId="00FABFCF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Fisher's exact test</w:t>
            </w:r>
          </w:p>
        </w:tc>
      </w:tr>
    </w:tbl>
    <w:p w14:paraId="668877CC" w14:textId="77777777" w:rsidR="00992332" w:rsidRDefault="00000000">
      <w:r>
        <w:br w:type="page"/>
      </w:r>
    </w:p>
    <w:p w14:paraId="668877CD" w14:textId="5BE27187" w:rsidR="00992332" w:rsidRDefault="00000000">
      <w:pPr>
        <w:pStyle w:val="Heading3"/>
      </w:pPr>
      <w:bookmarkStart w:id="3" w:name="X37ebaa5fb5c83c198e09b2845a179b67b3d1364"/>
      <w:bookmarkEnd w:id="2"/>
      <w:r>
        <w:lastRenderedPageBreak/>
        <w:t>Table 3A: Worried about getting HIV infection</w:t>
      </w:r>
    </w:p>
    <w:p w14:paraId="668877CE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289"/>
        <w:gridCol w:w="2147"/>
        <w:gridCol w:w="2147"/>
        <w:gridCol w:w="2147"/>
        <w:gridCol w:w="788"/>
      </w:tblGrid>
      <w:tr w:rsidR="00992332" w14:paraId="668877D4" w14:textId="03F073E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7CF" w14:textId="4EBAD222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ow worried ..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7D0" w14:textId="701C529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7D1" w14:textId="09996EC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7D2" w14:textId="5E3CA9B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7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668877DA" w14:textId="665B1EE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5" w14:textId="28CEFE9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2.1 Worried would you be about getting HIV infection if you have to touch the clothing, bedding or belonging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9" w14:textId="4AC8589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992332" w14:paraId="668877E0" w14:textId="02FA9FC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B" w14:textId="479E899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C" w14:textId="3410F78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D" w14:textId="0A15451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E" w14:textId="1DB722F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E6" w14:textId="765D2E1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1" w14:textId="730EC3AB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2" w14:textId="6B86D2E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5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3" w14:textId="10B38FA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4" w14:textId="65DECA1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5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3C4B0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17F7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2EAE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AFD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FB6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1E46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EC" w14:textId="3BA2614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7" w14:textId="223D1B1C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8" w14:textId="1D45D37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9" w14:textId="1ACD80D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7F8" w14:textId="2DE558E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4" w14:textId="66F70BF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42 Mean: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5" w14:textId="2E91D86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4 Mean:2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6" w14:textId="2C285FB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18 Mean: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7" w14:textId="23ED612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992332" w14:paraId="668877FE" w14:textId="64B3DA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9" w14:textId="679DF50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3.1 Worried would you be about getting HIV infection if you have to dress the wounds of HIV/AIDS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D" w14:textId="338B855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992332" w14:paraId="6688780A" w14:textId="0A873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5" w14:textId="3EE919EA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6" w14:textId="0F93EF1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7" w14:textId="7735FBB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8" w14:textId="6D07956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816" w14:textId="1E46A1E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1" w14:textId="3B173C53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2" w14:textId="01AC068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4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4" w14:textId="0FF5F1C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3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81C" w14:textId="5E5D722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7" w14:textId="00C2C9A4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8" w14:textId="5FD1773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7 (3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9" w14:textId="61570C6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A" w14:textId="647208C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4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B" w14:textId="05C717E8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834" w14:textId="41ECC4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F" w14:textId="32944014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0" w14:textId="32B7BD9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1" w14:textId="497FDFB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2" w14:textId="49B5510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840" w14:textId="0CBCDE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C" w14:textId="5AC223C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66 Mean: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D" w14:textId="64E3EDF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3 Mean:2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E" w14:textId="172D516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73 Mean: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F" w14:textId="4097F3F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846" w14:textId="207742F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1" w14:textId="4FF9FD1D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4.1 Worried would you be about getting HIV infection if you have to draw bl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5" w14:textId="2FEEF93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D98C7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B7A2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A662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E290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9E91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FB32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84C" w14:textId="293A59A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7" w14:textId="7FAAC0FC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8" w14:textId="1476B63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3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9" w14:textId="34BE644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3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A" w14:textId="75FBCD4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3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858" w14:textId="50588CC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3" w14:textId="36390654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4" w14:textId="5F57244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0 (3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5" w14:textId="1E5D3C6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6" w14:textId="6C280C2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3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85E" w14:textId="479743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9" w14:textId="110A967D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A" w14:textId="3E8534E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2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B" w14:textId="4AE201D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C" w14:textId="2C5E080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864" w14:textId="234B51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0" w14:textId="51134AF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558 Mean:2.7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1" w14:textId="6C2F805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37 Mean:2.6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2" w14:textId="755B02D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21 Mean:2.8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3" w14:textId="3F89A4C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3</w:t>
            </w:r>
          </w:p>
        </w:tc>
      </w:tr>
      <w:tr w:rsidR="00992332" w14:paraId="66887888" w14:textId="1E839E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3" w14:textId="1A9D5C0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4" w14:textId="21E02B5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266 Mean:7.5 (±2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5" w14:textId="2FEBAEA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54 Mean:7.1 (±2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6" w14:textId="7F9814C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812 Mean:7.7 (±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7" w14:textId="08622DE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992332" w14:paraId="668878AC" w14:textId="3986AF89">
        <w:trPr>
          <w:cantSplit/>
          <w:jc w:val="center"/>
        </w:trPr>
        <w:tc>
          <w:tcPr>
            <w:tcW w:w="0" w:type="auto"/>
            <w:gridSpan w:val="5"/>
          </w:tcPr>
          <w:p w14:paraId="668878A8" w14:textId="13A00D3D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66887A8A" w14:textId="7E2890C8">
        <w:trPr>
          <w:cantSplit/>
          <w:jc w:val="center"/>
        </w:trPr>
        <w:tc>
          <w:tcPr>
            <w:tcW w:w="0" w:type="auto"/>
            <w:gridSpan w:val="5"/>
          </w:tcPr>
          <w:p w14:paraId="66887A89" w14:textId="4BA047A3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</w:t>
            </w:r>
          </w:p>
        </w:tc>
      </w:tr>
    </w:tbl>
    <w:p w14:paraId="5EE90743" w14:textId="77777777" w:rsidR="00992332" w:rsidRDefault="00000000">
      <w:r>
        <w:br w:type="page"/>
      </w:r>
    </w:p>
    <w:p w14:paraId="2CC88762" w14:textId="77777777" w:rsidR="00992332" w:rsidRDefault="00000000">
      <w:pPr>
        <w:pStyle w:val="Heading3"/>
      </w:pPr>
      <w:bookmarkStart w:id="4" w:name="X2d4da9574b5ed70a1d5746b4dcd3bb1a16cfe65"/>
      <w:bookmarkEnd w:id="3"/>
      <w:r>
        <w:lastRenderedPageBreak/>
        <w:t>Table 3B: Worried about being treated differently or discriminated</w:t>
      </w:r>
    </w:p>
    <w:p w14:paraId="23FE7F9D" w14:textId="77777777" w:rsidR="00992332" w:rsidRDefault="00000000">
      <w:pPr>
        <w:pStyle w:val="FirstParagraph"/>
      </w:pPr>
      <w:r>
        <w:t>(n = 148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175"/>
        <w:gridCol w:w="1859"/>
        <w:gridCol w:w="1862"/>
        <w:gridCol w:w="1859"/>
        <w:gridCol w:w="763"/>
      </w:tblGrid>
      <w:tr w:rsidR="00992332" w14:paraId="0DC3FC8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57268A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ow worried ..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2688F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14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62518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4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CDDF53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1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A161F8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2648AA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C486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6 If you were tested, how worried were you that you might be treated differently or discriminated against if you were to test 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32E9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F9BD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A757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9922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92332" w14:paraId="283DE1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207E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555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909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ACA3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BE43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3460A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6351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007C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735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3084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0994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6AF78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1F73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66ED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646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34E1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8AFD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C403E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A7CA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C175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818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D6E0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2194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CEB8B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8D48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E498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10 Mean:2.1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6F3D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8 Mean:2.2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563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12 Mean:2.1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19B9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92332" w14:paraId="100E4A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D746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7 If your test was positive, how worried were you that you might be treated differently or discriminated against if you were to test 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6A47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FA93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C84B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C4E8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92332" w14:paraId="564FAB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16F9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386D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8D7C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A8F7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E751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D09BD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EE89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E7C4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317F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C67C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71F5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52877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54B0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CEA4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3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51E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F29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3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2454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EE2B33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24D3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99FE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3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9630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8B6C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96CE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85D25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1A5F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8A09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6 Mean:3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4981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33 Mean:3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C8EA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03 Mean:3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8F7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92332" w14:paraId="5A8363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DF1B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DD58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46 Mean:5.0 (±1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5D87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31 Mean:5.1 (±1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F069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15 Mean:5.0 (±1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C4D6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92332" w14:paraId="2F58001C" w14:textId="77777777">
        <w:trPr>
          <w:cantSplit/>
          <w:jc w:val="center"/>
        </w:trPr>
        <w:tc>
          <w:tcPr>
            <w:tcW w:w="0" w:type="auto"/>
            <w:gridSpan w:val="5"/>
          </w:tcPr>
          <w:p w14:paraId="7D9A9BC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18E885C0" w14:textId="77777777">
        <w:trPr>
          <w:cantSplit/>
          <w:jc w:val="center"/>
        </w:trPr>
        <w:tc>
          <w:tcPr>
            <w:tcW w:w="0" w:type="auto"/>
            <w:gridSpan w:val="5"/>
          </w:tcPr>
          <w:p w14:paraId="5E08F69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</w:t>
            </w:r>
          </w:p>
        </w:tc>
      </w:tr>
    </w:tbl>
    <w:p w14:paraId="2B5FE580" w14:textId="77777777" w:rsidR="00992332" w:rsidRDefault="00000000">
      <w:r>
        <w:br w:type="page"/>
      </w:r>
    </w:p>
    <w:p w14:paraId="18F435AC" w14:textId="77777777" w:rsidR="00992332" w:rsidRDefault="00000000">
      <w:pPr>
        <w:pStyle w:val="Heading3"/>
      </w:pPr>
      <w:bookmarkStart w:id="5" w:name="X8f0d20a63b6d958d658779e2e82791d56dc4298"/>
      <w:bookmarkEnd w:id="4"/>
      <w:r>
        <w:lastRenderedPageBreak/>
        <w:t>Table 4: Professional behaviors - Q3a: How worried</w:t>
      </w:r>
    </w:p>
    <w:p w14:paraId="6BBBB69D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637"/>
        <w:gridCol w:w="2532"/>
        <w:gridCol w:w="2430"/>
        <w:gridCol w:w="2430"/>
        <w:gridCol w:w="805"/>
      </w:tblGrid>
      <w:tr w:rsidR="00992332" w14:paraId="002D812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B59888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How worried when …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4D7F85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5FE6A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20202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97D8A4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0798D7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1A9E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1 drawing bl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1291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140F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67B7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AF9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992332" w14:paraId="4BA297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06D8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6523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E06F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D0D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CE8F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7C7EB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1FEC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6CD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1 (3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92C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3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3FFE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BFFA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455AFB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7124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4B35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0D5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8CE2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3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95D8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0F8F4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3487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ED0A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8241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E26E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758D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5223C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C065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B0C1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537 Mean: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BE2A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37 Mean:2.6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2730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00 Mean: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408C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7542BA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7AB6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2 starting an I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865E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9A7E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A4A9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C534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92332" w14:paraId="3DD871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EA06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CA19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0796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DF9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8725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8DFD46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668D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043B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4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28DE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9FF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4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C66C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E054B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56EA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1FB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E656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3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63CF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4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DFAA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8D403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9083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C96D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3C22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BF1F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D5EA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7EA74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ADA7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D0B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64 Mean: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99E5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17 Mean: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D3CB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47 Mean: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FE8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92332" w14:paraId="73D758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F08B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3 dressing wou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E061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C36E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355F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5F6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992332" w14:paraId="4CF743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AB62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B1B6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66C4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5767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E07A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FCC45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6EAB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813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D643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3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A4E4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4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A9BE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C7A17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FF6D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C5BC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9054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C72E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2 (4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0AFE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7855E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6F6E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ADD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237B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FA0D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98D7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89F85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57FF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A782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46 Mean: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F3E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02 Mean:2.5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2A59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44 Mean:2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8458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992332" w14:paraId="296ED3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CF5D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4 assisting in OR, L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1036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BE09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3720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A050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6</w:t>
            </w:r>
          </w:p>
        </w:tc>
      </w:tr>
      <w:tr w:rsidR="00992332" w14:paraId="52FD7A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FE5D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0318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9077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16BD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3666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70BC6A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CF97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A3E4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384D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C8A5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3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4221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AEA8D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1FF9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814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3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1DD9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3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EF7B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4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13BA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60AAB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7F4B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2DB4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4113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5F2B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DB1C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4CEA9B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4CA5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29B9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540 Mean: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77D4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38 Mean:2.6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D9E4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02 Mean:2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CE37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202EA2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0A8F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5 performing chest auscult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EF86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B633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B691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A6A5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7</w:t>
            </w:r>
          </w:p>
        </w:tc>
      </w:tr>
      <w:tr w:rsidR="00992332" w14:paraId="66114E4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D4EB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07A4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 (5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F9C1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5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3A4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2 (5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A984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698A9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4321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256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3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784C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2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E78A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6 (3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8545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405E1D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9C02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D592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1335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B36B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0025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7C83D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533E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5A2A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CAF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E6C1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4F0D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1E651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EBAF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664C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85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3F23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19 Mean:1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0FBD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6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AD76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992332" w14:paraId="10368C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0C95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3.6 performing /assisting in ascetic ta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8A77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DFF3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4992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5360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</w:tr>
      <w:tr w:rsidR="00992332" w14:paraId="291985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6522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AD19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846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AF88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D274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C4927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1436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389D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6 (4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C5C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E6D6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4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7404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1AD57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684F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74A6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3 (3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E090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CAFC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4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F35B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0FE4B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31FD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959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AB2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DA8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42F7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B60F7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5B0E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03C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24 Mean: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8FA0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87 Mean:2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CBF8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37 Mean:2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B6C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4</w:t>
            </w:r>
          </w:p>
        </w:tc>
      </w:tr>
      <w:tr w:rsidR="00992332" w14:paraId="354D0F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128C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7 taking blood pres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630D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C53B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4796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1462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992332" w14:paraId="533FD1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7BA3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F39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0 (7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F100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75E1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8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0BDD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CABF7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6814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B6E8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1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BAE5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C517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F1B6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2C17F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46C5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CD4B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A4B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D027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46E8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F61A9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F880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237C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1BE5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F86D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4B64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EBC57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78FF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BA12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68 Mean:1.3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2DA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1 Mean:1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BA91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77 Mean:1.3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3930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2</w:t>
            </w:r>
          </w:p>
        </w:tc>
      </w:tr>
      <w:tr w:rsidR="00992332" w14:paraId="2D9E1F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457F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8 Administering an inj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F8FD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F427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6A58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8158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9</w:t>
            </w:r>
          </w:p>
        </w:tc>
      </w:tr>
      <w:tr w:rsidR="00992332" w14:paraId="30FF75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1141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BDE8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1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532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DF35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1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E4BD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A188B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0801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00EE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8 (5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8DED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4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951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5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DA1E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B5AF6C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75D5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4725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4A7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38B1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CDCB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D1C7F4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AC60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CD32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CCD9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7041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422E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10F44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C25A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C72F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36 Mean: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37A1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63 Mean:2.3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EE69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73 Mean:2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232B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992332" w14:paraId="4AB685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0D1C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9 performing /assisting lumbar punct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D6D7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DD09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8009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B11C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72047F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835B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1153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74B6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55EC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1CB6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52CF4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2696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2B41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4 (4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3B3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B5AC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4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6EFD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70176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C14F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DDC8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3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18D0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CB7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3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09D5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41F1F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034A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1FAA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9099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2DA6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1596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5137F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9257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FF56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15 Mean: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743F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0 Mean:2.4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6D8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25 Mean:2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4754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7</w:t>
            </w:r>
          </w:p>
        </w:tc>
      </w:tr>
      <w:tr w:rsidR="00992332" w14:paraId="125B80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139D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10 doing urine catheteriz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58D8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26CE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78D2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E67A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992332" w14:paraId="7987F45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E711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worried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62F3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D33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CD6D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BCCA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224AE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6AD1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little worried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B174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6 (4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818F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29B5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4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E29C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C8218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63E3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worried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E5B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2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4CBC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A002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2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401B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6EFDD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81B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worri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F188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CE51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D420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9DF1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67D39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CA74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A553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39 Mean: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3F39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18 Mean:2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42B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21 Mean:2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2FF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1</w:t>
            </w:r>
          </w:p>
        </w:tc>
      </w:tr>
      <w:tr w:rsidR="00992332" w14:paraId="4B7871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40C5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93C0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2,954 Mean:22.7 (±6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149D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562 Mean:22.4 (±6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985E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,392 Mean:22.9 (±5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2EAD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141B43A7" w14:textId="77777777">
        <w:trPr>
          <w:cantSplit/>
          <w:jc w:val="center"/>
        </w:trPr>
        <w:tc>
          <w:tcPr>
            <w:tcW w:w="0" w:type="auto"/>
            <w:gridSpan w:val="5"/>
          </w:tcPr>
          <w:p w14:paraId="669F9B7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777B3309" w14:textId="77777777">
        <w:trPr>
          <w:cantSplit/>
          <w:jc w:val="center"/>
        </w:trPr>
        <w:tc>
          <w:tcPr>
            <w:tcW w:w="0" w:type="auto"/>
            <w:gridSpan w:val="5"/>
          </w:tcPr>
          <w:p w14:paraId="74FF0BF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4C61C98B" w14:textId="77777777" w:rsidR="00992332" w:rsidRDefault="00000000">
      <w:r>
        <w:br w:type="page"/>
      </w:r>
    </w:p>
    <w:p w14:paraId="5E7DBB47" w14:textId="77777777" w:rsidR="00992332" w:rsidRDefault="00000000">
      <w:pPr>
        <w:pStyle w:val="Heading3"/>
      </w:pPr>
      <w:bookmarkStart w:id="6" w:name="Xc79955317ed6a57e1e4784ee1a3865e97f51576"/>
      <w:bookmarkEnd w:id="5"/>
      <w:r>
        <w:lastRenderedPageBreak/>
        <w:t>Table 5: Professional behaviors - Q3b: Intent to discriminate</w:t>
      </w:r>
    </w:p>
    <w:p w14:paraId="18866E35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637"/>
        <w:gridCol w:w="2532"/>
        <w:gridCol w:w="2430"/>
        <w:gridCol w:w="2430"/>
        <w:gridCol w:w="805"/>
      </w:tblGrid>
      <w:tr w:rsidR="00992332" w14:paraId="6A15074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83EB1C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Intent to discriminate when …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3821C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C747F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39D7B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214FC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6EF037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6441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1 drawing bl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EA01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F55C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9EC6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F586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11399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E8A5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DA70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DDB0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8CF2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FA75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804A8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1696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66DC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2 (8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DB2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7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B57D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8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6465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A5DC0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EB71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1FB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5FA9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BC68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C080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9C9C3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C34C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1780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5A3A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4A0C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8BAF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AF1BA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3349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609D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02 Mean: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3FCF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99 Mean:2.0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C0EE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3 Mean: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4B43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92332" w14:paraId="2D6B11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8461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2 starting an IV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6486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4AC5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5BC9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18F8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1F321BD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4839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9CC7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6C8E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70D2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F8D7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7246F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1ECD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75AE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7 (8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8351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9FBB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8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A6A1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EE0C8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428A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897C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3E34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395F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C861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279F1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F175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E7E6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4188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E989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18C2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409BA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0A35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6F59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05 Mean: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818B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6 Mean:2.0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8F8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99 Mean: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5AC2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9</w:t>
            </w:r>
          </w:p>
        </w:tc>
      </w:tr>
      <w:tr w:rsidR="00992332" w14:paraId="1ED7F7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4FC7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3 dressing wou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6419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F07F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1347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7B49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D3B9A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1796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B245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DA86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20A8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A9CB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C722D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2A27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0074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0 (7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2EF6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6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805E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8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68E6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A9417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3311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00F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07C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0CC4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A030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4867C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8C33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6990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A9A3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AC13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32C4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F454F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AE83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B9C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18 Mean:2.0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3041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5 Mean:2.0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0481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13 Mean: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A3F2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92332" w14:paraId="010F223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3EE8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4 assisting in OR, L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3395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AA4B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D63C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9DA0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9201C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0EE6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79FE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DE06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652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9110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92FF3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29E0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4EB3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3 (8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FE50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6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163A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8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7F28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84AB4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EAA1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F957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6962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C3E4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DDBE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0752D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AC70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1D2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0724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C2F7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5817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27ACD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6A94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8072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37 Mean:2.0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7CD5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0 Mean:2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C8E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17 Mean:2.0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F76B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1</w:t>
            </w:r>
          </w:p>
        </w:tc>
      </w:tr>
      <w:tr w:rsidR="00992332" w14:paraId="0F143C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98C4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5 performing chest auscult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7FCE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DF3B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BD6E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015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50</w:t>
            </w:r>
          </w:p>
        </w:tc>
      </w:tr>
      <w:tr w:rsidR="00992332" w14:paraId="027752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0B55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8D0F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5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6A80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98CE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6 (5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0659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5BCFA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3609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C838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4 (3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DBAC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3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2AE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4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E472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B9C20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34EC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2044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C004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3526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CEC2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B93EF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A7AC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4A20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96EF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2D4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C98E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66AA8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54EB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AB2F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60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106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08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322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2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47B4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92332" w14:paraId="76618E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FDDF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3.6 performing /assisting in ascetic ta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36AA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06B2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B9E3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0B4B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2F6B27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42E3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DE08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C62A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0996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AA36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9AFF7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30F0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4685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3 (7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4BC6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6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CCEF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8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C331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10463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6F20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F81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FD91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732A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DE8A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AF165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BD5D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82FD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019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13D3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7598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18B107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FF62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427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99 Mean: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32C6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97 Mean:1.9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B37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2 Mean: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A9F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92332" w14:paraId="41B6B8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39F7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7 taking blood pres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86F5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44CC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21E8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AB9C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8</w:t>
            </w:r>
          </w:p>
        </w:tc>
      </w:tr>
      <w:tr w:rsidR="00992332" w14:paraId="41E2A0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753B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3F6A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AA76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6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51DD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2 (6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6B1D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E0843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1716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9305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2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19B2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B186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3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4792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4006A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B14C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816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CF1F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BC16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7BED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9F8F0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D7B7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6319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8371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6DF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5736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DD314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BDC9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B3F3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03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5D69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00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600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03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3B71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8</w:t>
            </w:r>
          </w:p>
        </w:tc>
      </w:tr>
      <w:tr w:rsidR="00992332" w14:paraId="64F00B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30F6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8 Administering an inj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2EE0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1ABC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7BE1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47F9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5693B0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4A9D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5C17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B592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7269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08CB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7EE68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69F5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C2F3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1 (7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B291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348D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9 (7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E4DE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1ACB3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FBCC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AC34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1C36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2D73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7D9D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9A2CC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67C0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19DA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A83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8C7E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8B70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89AD7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1C5D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034E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44 Mean:1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A73B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85 Mean:1.9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6C9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59 Mean:1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72F3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992332" w14:paraId="4FAC810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17C2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9 performing /assisting lumbar punct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518A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047F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6960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600E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DD1E3D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E690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FCB3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4EEF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0C46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1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BD6F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BE73E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EBED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B409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7 (7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A244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6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E3A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8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85CA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36CF2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E00B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D7D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3A4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7526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266C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30FFD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6945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6927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EDC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9C26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35CE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E2244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58F0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DA6E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06 Mean:1.9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9138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3 Mean:2.0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F2E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3 Mean:1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A469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316C0F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4614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3.10 doing urine catheteriz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5A1D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F5B6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32AA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8428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30B958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23E4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 as I would with any other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B3EB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9 (2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2036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8F86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E973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877DE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474F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with extra-precautio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843E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9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0FD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5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0A3B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2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696E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96E74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E046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, but avoid touching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A90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625C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8A9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7EFF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0BEDA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590A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efused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B37B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4B0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3527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ED1A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9BA2A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2D64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2C3F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08 Mean:1.8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5018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1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9A1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47 Mean:1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2203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92332" w14:paraId="7AE238E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6187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60AA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0,382 Mean:18.2 (±3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2F4E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,784 Mean:18.5 (±5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9BB5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,598 Mean:18.0 (±3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439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5A454A42" w14:textId="77777777">
        <w:trPr>
          <w:cantSplit/>
          <w:jc w:val="center"/>
        </w:trPr>
        <w:tc>
          <w:tcPr>
            <w:tcW w:w="0" w:type="auto"/>
            <w:gridSpan w:val="5"/>
          </w:tcPr>
          <w:p w14:paraId="53AE216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10FBC14C" w14:textId="77777777">
        <w:trPr>
          <w:cantSplit/>
          <w:jc w:val="center"/>
        </w:trPr>
        <w:tc>
          <w:tcPr>
            <w:tcW w:w="0" w:type="auto"/>
            <w:gridSpan w:val="5"/>
          </w:tcPr>
          <w:p w14:paraId="2F3EA2E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</w:t>
            </w:r>
          </w:p>
        </w:tc>
      </w:tr>
    </w:tbl>
    <w:p w14:paraId="25334A7E" w14:textId="77777777" w:rsidR="00992332" w:rsidRDefault="00000000">
      <w:r>
        <w:br w:type="page"/>
      </w:r>
    </w:p>
    <w:p w14:paraId="3BBD7AFF" w14:textId="77777777" w:rsidR="00992332" w:rsidRDefault="00000000">
      <w:pPr>
        <w:pStyle w:val="Heading3"/>
      </w:pPr>
      <w:bookmarkStart w:id="7" w:name="table-6-professional-community-norms"/>
      <w:bookmarkEnd w:id="6"/>
      <w:r>
        <w:lastRenderedPageBreak/>
        <w:t>Table 6: Professional community norms</w:t>
      </w:r>
    </w:p>
    <w:p w14:paraId="6F245D74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464"/>
        <w:gridCol w:w="2417"/>
        <w:gridCol w:w="2417"/>
        <w:gridCol w:w="2417"/>
        <w:gridCol w:w="803"/>
      </w:tblGrid>
      <w:tr w:rsidR="00992332" w14:paraId="47FB330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1221CA8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B23A0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6A5A4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15D67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D1857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7BBCE2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2525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2 How many would be comfortable having a person with HIV cooking for them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E8F0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2DAB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C5A2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C01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92332" w14:paraId="6C1359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62ED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FA98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7551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8444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0010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92116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BAC0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3702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303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941B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A685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4D233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406A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0AC4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6 (4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F128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708A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4DF2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E4B95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F445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CD83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2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00C3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0E6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2052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3CD70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70FE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902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01 Mean: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0F72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15 Mean: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5B40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86 Mean: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796B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92332" w14:paraId="263F27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DE04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3 How many would avoid visiting the homes of people with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2F5B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93E1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0565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E35B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992332" w14:paraId="4DA999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20C4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D0E6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7 (5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F4C4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D3F9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5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D65D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E8BBB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89DB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746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3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C1E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3C77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8095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A9347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1A7B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B8F9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151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12E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E79C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DACBB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9C7E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76FD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A736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A30A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84DC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0AC76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0747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191F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05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A61B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30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281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75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BAF9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92332" w14:paraId="76B5D6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E824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4 How many think that if someone has HIV. It’s due to having engaged in bad behavio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8CE9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92BF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7E79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D3FD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92332" w14:paraId="60F5C6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0E75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8465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3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EEE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39F7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3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8984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599776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FF6D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DC88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5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20FB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206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5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5CB0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F47DA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7527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2E9C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0707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8070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3A54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A1B457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48D8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753A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224E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ECB4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9F57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87A6D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5325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8DEF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29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F704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75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2D12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54 Mean:1.8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F512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92332" w14:paraId="3E2121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57F7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5 How many think that people with HIV deserve their disea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6E8D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E80C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0216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D1EB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992332" w14:paraId="520A36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70FE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A8B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8 (7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A31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6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0B11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1 (7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7238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04B2C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D312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409C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2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7D1F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EACD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2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8E80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404FC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6DFF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A706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6F4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7732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AAEE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97082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7D53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BEF4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775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368E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BF84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CE3DD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C3A8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D28F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31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8D40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77 Mean:1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C1ED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54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8CED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992332" w14:paraId="103D39E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F122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6 How many think that people with HIV should feel guilty about their inf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912C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137C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49F1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7DC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1B2441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204B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BBF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5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FA53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0DA4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1FC2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824CC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864E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4E42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3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0FF3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3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B950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3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21D2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64A08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40B8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A50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2689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298E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0DD6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858E8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0C49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All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37E4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F0E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CE5C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786B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348FA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E5AA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7E3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73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E850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19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14E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4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7CE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92332" w14:paraId="6FCC99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C89E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4.7 How many think that people with HIV have brought shame upon their famili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38E2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063B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DB07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7379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92332" w14:paraId="6DB87F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5810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2CA7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5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E45E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C360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5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1DAE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8E5047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F978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5474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B2BF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30B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9C77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51C99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8BE2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3496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4354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CF9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8F85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D467C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104F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7BC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5E1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8401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F6FF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DB0C3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6995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5EC2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67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0B77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21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BCF7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46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1C8C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47C285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08D7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F9C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,106 Mean:10.7 (±2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DEE3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237 Mean:11.0 (±2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758E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,869 Mean:10.6 (±2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9F82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4</w:t>
            </w:r>
          </w:p>
        </w:tc>
      </w:tr>
      <w:tr w:rsidR="00992332" w14:paraId="33130DC7" w14:textId="77777777">
        <w:trPr>
          <w:cantSplit/>
          <w:jc w:val="center"/>
        </w:trPr>
        <w:tc>
          <w:tcPr>
            <w:tcW w:w="0" w:type="auto"/>
            <w:gridSpan w:val="5"/>
          </w:tcPr>
          <w:p w14:paraId="0C8A5CB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2C1BC15D" w14:textId="77777777">
        <w:trPr>
          <w:cantSplit/>
          <w:jc w:val="center"/>
        </w:trPr>
        <w:tc>
          <w:tcPr>
            <w:tcW w:w="0" w:type="auto"/>
            <w:gridSpan w:val="5"/>
          </w:tcPr>
          <w:p w14:paraId="7D04617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47EE130E" w14:textId="77777777" w:rsidR="00992332" w:rsidRDefault="00000000">
      <w:r>
        <w:br w:type="page"/>
      </w:r>
    </w:p>
    <w:p w14:paraId="4663B0D0" w14:textId="07B34B34" w:rsidR="00992332" w:rsidRDefault="00000000">
      <w:pPr>
        <w:pStyle w:val="Heading3"/>
      </w:pPr>
      <w:bookmarkStart w:id="8" w:name="table-7a-healthcare-policies"/>
      <w:bookmarkEnd w:id="7"/>
      <w:r>
        <w:lastRenderedPageBreak/>
        <w:t>Table 7A: Healthcare policies</w:t>
      </w:r>
    </w:p>
    <w:p w14:paraId="3BD1AF47" w14:textId="65155BA4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541"/>
        <w:gridCol w:w="2102"/>
        <w:gridCol w:w="2005"/>
        <w:gridCol w:w="2102"/>
        <w:gridCol w:w="768"/>
      </w:tblGrid>
      <w:tr w:rsidR="00992332" w14:paraId="66887A90" w14:textId="5B880F44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A8B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A8C" w14:textId="63E820D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A8D" w14:textId="5B41D2D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A8E" w14:textId="07436FE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A8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66887A96" w14:textId="5963D33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 Healthcare workers should be able to refuse to treat a person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5" w14:textId="0A46320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992332" w14:paraId="66887A9C" w14:textId="41FAD10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7" w14:textId="618B38B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8" w14:textId="18A60E6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3 (5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9" w14:textId="7EDE0EE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A" w14:textId="272B9C5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5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A2" w14:textId="30E655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D" w14:textId="0F73126B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E" w14:textId="3CB68EC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F" w14:textId="1C1EAEB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0" w14:textId="6020A90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A8" w14:textId="246F3F9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3" w14:textId="742B5F13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4" w14:textId="622018A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5" w14:textId="6B2DC61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6" w14:textId="3070A92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7" w14:textId="6D15FE81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AE" w14:textId="7FD183A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9" w14:textId="11C3AC49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A" w14:textId="3003FD8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B" w14:textId="5EDAE6F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C" w14:textId="3888FE4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B4" w14:textId="6E89402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F" w14:textId="226F7A6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0" w14:textId="5DB5BB5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81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1" w14:textId="744E241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15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2" w14:textId="5040A68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6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3" w14:textId="007F566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92332" w14:paraId="66887ABA" w14:textId="302300C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5" w14:textId="052D6FDB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 People with HIV should have the right to decide whether or not to disclose their HIV status to their healthcare provider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9" w14:textId="5AF2A37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66887AC0" w14:textId="2975CEE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B" w14:textId="54B1AACA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C" w14:textId="64426C5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1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D" w14:textId="5293304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E" w14:textId="3D70463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2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C6" w14:textId="6F174F5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1" w14:textId="6C4AE2EA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2" w14:textId="0949A44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3" w14:textId="130501C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4" w14:textId="037C019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CC" w14:textId="2CD43B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7" w14:textId="30C5DD2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8" w14:textId="797F70A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9" w14:textId="0342DD9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A" w14:textId="6DA6453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B" w14:textId="1EB97E96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D2" w14:textId="4D39F7D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D" w14:textId="05C8B4E9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E" w14:textId="1179035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6 (4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F" w14:textId="2CC7435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0" w14:textId="34B9711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4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D8" w14:textId="6E111AC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3" w14:textId="213D42D9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4" w14:textId="4637DDD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671 Mean:2.9 (±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5" w14:textId="12C2217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10 Mean:3.0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6" w14:textId="310EA82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61 Mean:2.9 (±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7" w14:textId="1A55E0A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92332" w14:paraId="66887ADE" w14:textId="6B98EDA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9" w14:textId="60A3165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3 Employers should not be able to fire a worker living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D" w14:textId="1C9B513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992332" w14:paraId="66887AE4" w14:textId="0D872C0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F" w14:textId="4108B752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0" w14:textId="066DA36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4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1" w14:textId="60BC6F4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4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2" w14:textId="5F7B6EC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EA" w14:textId="583F5FD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5" w14:textId="124D1AB2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6" w14:textId="01727FB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0 (3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7" w14:textId="5F84F7E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8" w14:textId="1D7543C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3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F0" w14:textId="752639D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B" w14:textId="3EC73DF5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C" w14:textId="3A7422C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1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D" w14:textId="3048BE4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E" w14:textId="2F45189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F" w14:textId="53D9A7A4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F6" w14:textId="600115B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1" w14:textId="52A5D3D2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2" w14:textId="4E4E01C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3" w14:textId="1471552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4" w14:textId="407816F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AFC" w14:textId="40935B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7" w14:textId="702A2C64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8" w14:textId="224F568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21 Mean:2.0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9" w14:textId="15482E4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6 Mean:2.1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A" w14:textId="6780C28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95 Mean:1.9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B" w14:textId="5B80D77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992332" w14:paraId="66887B02" w14:textId="78D780A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D" w14:textId="2B6486A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4 Women with the HIV infection should NOT be allowed to marry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1" w14:textId="06CBC3F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92332" w14:paraId="66887B08" w14:textId="522A8E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3" w14:textId="16C59F1F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4" w14:textId="6CD94A6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3 (7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5" w14:textId="48800C4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6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6" w14:textId="6018778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0E" w14:textId="22EC427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9" w14:textId="5CBF083A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A" w14:textId="7A18E72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2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B" w14:textId="4B2F030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C" w14:textId="6B1B6F2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14" w14:textId="72B84B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F" w14:textId="1ABE470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0" w14:textId="6632F77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1" w14:textId="4CD5DB6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2" w14:textId="2077D90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3" w14:textId="33C74909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1A" w14:textId="7F499B8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5" w14:textId="7DBB2E9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6" w14:textId="10F736C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7" w14:textId="76FCC3D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8" w14:textId="4EE79F8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20" w14:textId="4D4DED3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B" w14:textId="41923624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C" w14:textId="5BDD49F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88 Mean:1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D" w14:textId="042E635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1 Mean:1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E" w14:textId="329FB7B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7 Mean:1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F" w14:textId="3457F22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66887B26" w14:textId="2CF27B2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1" w14:textId="3E4F52D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5 Men with the HIV infection should NOT be allowed to marry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5" w14:textId="4DE6809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66887B2C" w14:textId="1EE103F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7" w14:textId="5A441194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8" w14:textId="7A6FBE4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0 (7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9" w14:textId="3CCE54C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6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A" w14:textId="23B8B5B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4 (7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32" w14:textId="43D4646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D" w14:textId="461DCA3F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E" w14:textId="7FE4A58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F" w14:textId="3A43C76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0" w14:textId="73737C2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38" w14:textId="00C9F41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3" w14:textId="1F94D8FC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4" w14:textId="54CC638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5" w14:textId="4323D45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6" w14:textId="3D09191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7" w14:textId="4E47FB85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3E" w14:textId="3A8909B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9" w14:textId="6CE5B82A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A" w14:textId="2A67D1D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B" w14:textId="2FE5D17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C" w14:textId="2DA1725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44" w14:textId="36362BF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F" w14:textId="5741A22F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0" w14:textId="3A38CA9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87 Mean:1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1" w14:textId="4090132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4 Mean:1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2" w14:textId="50F9A00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3 Mean:1.3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3" w14:textId="5244CAA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992332" w14:paraId="66887B4A" w14:textId="341E388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5" w14:textId="4B07571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6 A landlord should not have the right to refuse to rent a room to a person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9" w14:textId="04B6627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B50" w14:textId="63ED34F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B" w14:textId="249855D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C" w14:textId="22BA91F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3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D" w14:textId="3AC9C83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E" w14:textId="0D58B0B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3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56" w14:textId="60E61ED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1" w14:textId="7739C7FD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2" w14:textId="45EB29D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3" w14:textId="5E928CF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4" w14:textId="6216CC3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2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5C" w14:textId="33FDA7E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7" w14:textId="4A25DC1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8" w14:textId="25EA1BD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2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9" w14:textId="54D2731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A" w14:textId="7B40A2E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B" w14:textId="659BAC7E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62" w14:textId="2035511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D" w14:textId="6E53C2F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E" w14:textId="1CE4EA5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F" w14:textId="06553B1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0" w14:textId="4A65696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68" w14:textId="66AB575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3" w14:textId="5641B3EA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4" w14:textId="5EF9EFE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84 Mean:2.3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5" w14:textId="087B696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93 Mean:2.4 (±1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6" w14:textId="182F1FE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91 Mean:2.2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7" w14:textId="4F502E1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3</w:t>
            </w:r>
          </w:p>
        </w:tc>
      </w:tr>
      <w:tr w:rsidR="00992332" w14:paraId="66887B6E" w14:textId="5205057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9" w14:textId="7FCA635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7 A man with HIV should have the right to decide whether or not to disclose his HIV status to his wif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D" w14:textId="63A3E5E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7</w:t>
            </w:r>
          </w:p>
        </w:tc>
      </w:tr>
      <w:tr w:rsidR="00992332" w14:paraId="66887B74" w14:textId="21B8822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F" w14:textId="3D4B3C02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0" w14:textId="0A49F39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1" w14:textId="5901D83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2" w14:textId="56B7753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7A" w14:textId="0E990A9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5" w14:textId="2037473A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6" w14:textId="34400C2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7" w14:textId="5CF287B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8" w14:textId="6729FD9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80" w14:textId="6F939A5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B" w14:textId="5C227B6C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C" w14:textId="5485E61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4 (3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D" w14:textId="0A15368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E" w14:textId="0F56442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3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F" w14:textId="7F71C6E8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86" w14:textId="4AE8BDB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1" w14:textId="261727B5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2" w14:textId="7B286B7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2 (4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3" w14:textId="7E8C108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5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4" w14:textId="71DC60E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4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8C" w14:textId="37B2FE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7" w14:textId="68D8D4C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8" w14:textId="5EFCFB2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819 Mean:3.2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9" w14:textId="3684085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1 Mean:3.3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A" w14:textId="228C146F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38 Mean:3.1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B" w14:textId="4A1F48E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992332" w14:paraId="66887B92" w14:textId="2D3BE5F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D" w14:textId="4DFC6559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8 A woman with HIV should have the right to decide whether or not to disclose her HIV status to her husband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1" w14:textId="1A9D135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1</w:t>
            </w:r>
          </w:p>
        </w:tc>
      </w:tr>
      <w:tr w:rsidR="00992332" w14:paraId="66887B98" w14:textId="16FBCC6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3" w14:textId="3E316B8A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4" w14:textId="15EE535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5" w14:textId="043BF16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6" w14:textId="7E497CB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9E" w14:textId="7B46E40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9" w14:textId="69A6E550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A" w14:textId="2E10412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B" w14:textId="79B1F52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C" w14:textId="5EE6F46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1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A4" w14:textId="2D6F701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F" w14:textId="71AFD2EB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0" w14:textId="602675C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3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1" w14:textId="61B1E54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3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2" w14:textId="37BC1F4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3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3" w14:textId="456E7039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AA" w14:textId="38D4264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5" w14:textId="2F2812E2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6" w14:textId="7424CB7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4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7" w14:textId="382CAE9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5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8" w14:textId="31B4F87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8 (4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B0" w14:textId="136ADA1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B" w14:textId="053D3AB0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C" w14:textId="5CC2DCA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815 Mean:3.2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D" w14:textId="6078740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77 Mean:3.3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E" w14:textId="5D4EAFF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38 Mean:3.1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F" w14:textId="4A9E8A0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992332" w14:paraId="66887BB6" w14:textId="3F21FAB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1" w14:textId="4CCC33B8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9 All female sex workers should be required to be tested for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5" w14:textId="6F1EDDB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BBC" w14:textId="0E2C2B7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7" w14:textId="30293E0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8" w14:textId="601DDFC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9" w14:textId="2D2D195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A" w14:textId="3632D2A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C2" w14:textId="3F7F49F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D" w14:textId="11467449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E" w14:textId="16C7BE1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F" w14:textId="0503BCD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0" w14:textId="18A43CB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C8" w14:textId="6E360DB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3" w14:textId="130E623C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4" w14:textId="5BD83A2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5" w14:textId="1A3D411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6" w14:textId="4B15BE8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7" w14:textId="0976224E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CE" w14:textId="140EB0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9" w14:textId="2DF146FA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A" w14:textId="6103AFB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4 (8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B" w14:textId="72E0B59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C" w14:textId="6F192AE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9 (8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D4" w14:textId="2F5410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F" w14:textId="471A443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0" w14:textId="630DA7D6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121 Mean:3.7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1" w14:textId="1BC93C3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27 Mean:3.6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2" w14:textId="4B77728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94 Mean:3.8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3" w14:textId="087AC25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BDA" w14:textId="687D7C0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5" w14:textId="62BADE44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0 Women with HIV should have the right to have childre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6887BE0" w14:textId="6DF42D0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B" w14:textId="60110F6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C" w14:textId="3CF59A6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D" w14:textId="13F5DA3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E" w14:textId="7E6F63A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E6" w14:textId="69E14FD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1" w14:textId="03C000DC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2" w14:textId="76535D0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3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3" w14:textId="44F8D1A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4" w14:textId="0A8DD96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E8" w14:textId="32D8D34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7" w14:textId="56E7EA15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C061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2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3623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CF1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26F8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BEA" w14:textId="7EACF28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9" w14:textId="2A8F368B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C35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C98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DD1B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45B7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D660DA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4A35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C122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05 Mean:2.3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16D8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1 Mean:2.1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3F4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84 Mean:2.4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78E2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1616C7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7313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1 People with HIV should have the right to decide whether or not to disclose their HIV status to their family (other than their spouse)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8BC0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1AA8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835B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28A0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4F53010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F9EB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8BC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2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EBBC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6FED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C2CE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FB7C9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BD12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3639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3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067F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0DC2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A75D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01FB2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2610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1F4F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2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F2E8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99F0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5C3A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6BAB41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AB00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08CD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7A45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96D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0B91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FE5BE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C1B1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9274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41 Mean:2.2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510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50 Mean:2.2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7CDE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91 Mean:2.2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3C91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92332" w14:paraId="7DE3C8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4F98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2 Children with HIV should have the right to attend school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5F8C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5B55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BD78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7292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17573E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3CAA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254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2 (7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4A8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7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C5D2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9 (7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E07F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58455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CAD4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04B6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92A0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D005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2E83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9CCFE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FA44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D33B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504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DCEE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82B2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2DC57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F1F1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9179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9D77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BB62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748B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C131E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751E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E0D7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66 Mean:1.3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6A8E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07 Mean:1.5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B762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59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F5DE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511A44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D651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3 All patients undergoing surgery should be required to be tested for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BCF5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E07F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51E0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E81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992332" w14:paraId="669A15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A21A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8E3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B657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024C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0AA8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2BE55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75B9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0868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562A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74FD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E4EB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C9D1A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9216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3C45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0E9F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D96A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3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A702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99DE7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253A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FC8A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5 (5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1246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5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E61A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6170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ECE110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D19D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5A2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943 Mean:3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22E9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75 Mean:3.3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20CC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68 Mean:3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20C4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4</w:t>
            </w:r>
          </w:p>
        </w:tc>
      </w:tr>
      <w:tr w:rsidR="00992332" w14:paraId="6318051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F2DF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4 All medical personnel who perform surgery should be required to be tested for HIV regularly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2B44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A919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0DFB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36BB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B5E87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88F8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7537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A984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0F30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70F9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A4945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1EDD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DC92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B20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523A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5299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A02CA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0AE5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D27A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3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8238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7489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9515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8624F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DE3C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7C1B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0 (5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FC9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7629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5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9D8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61ECA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2887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A90A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885 Mean:3.3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D2D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37 Mean:3.1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048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48 Mean:3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C380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0C3123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595C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5 A patient who has HIV should have a clearly visible label on their medical files, identifying their infec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F6D7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6A82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E803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8BA5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7C62B6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215F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12B5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7E86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B2AF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CB32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8DA8CA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0FD1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B245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EF41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76DF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3C6B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B1A7D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1E0E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D73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2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62B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C4EC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64CB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1BE7D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EEA4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E5B5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3FA1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F40F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3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D1FE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4F477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FA56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8847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616 Mean:2.8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F41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27 Mean:2.6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C89F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89 Mean:3.0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4E2F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0FEF5D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511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6 Other patients in the ward have the right to know if a patient is infected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461F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F9B5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8666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D3D8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992332" w14:paraId="2011AF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FE94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4EA3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3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9F3E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EE07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66FF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1D53D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980A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8AD2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5 (4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6A2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50EB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7 (4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1A8C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B089A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E813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073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6F38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2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9711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43A2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7E643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74BD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621D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D3D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AFC0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455A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E4C89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6443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33E8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73 Mean:1.9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1BC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1 Mean:2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780F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72 Mean:1.8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B684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3</w:t>
            </w:r>
          </w:p>
        </w:tc>
      </w:tr>
      <w:tr w:rsidR="00992332" w14:paraId="6A2360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8F4D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7 PLHIV should only have the right to marry othe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6EC7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9BEA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42CC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721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992332" w14:paraId="7D44D7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3741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9A70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5 (5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A21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5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7561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5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ED10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066BE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0DAC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70E3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1 (3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843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797E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3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A901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E72EF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9214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D7A9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5446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F0BA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FABE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97D2EA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B69A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1D2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FFC5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FBB0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6718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46A7E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4109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C583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19 Mean:1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182D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32 Mean:1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52D7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87 Mean:1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D693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992332" w14:paraId="4CA45F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F44C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8 Blood test for HIV without a patient acknowledgement or consent is acceptabl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F461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09D1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8940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32A8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992332" w14:paraId="11C170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0045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3A59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6 (4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49B3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2CB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4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2A43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58B31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6892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8F6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3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F8D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9E09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8C43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45248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5310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70F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1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669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8B08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A058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F37D7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0EFD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DEA7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9A00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C94C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4F35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06282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5F81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C8F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50 Mean:1.8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29F9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11 Mean:2.0 (±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05DA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39 Mean:1.7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5EA1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786E76C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22BB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9 There are adequate supplies in the hospital where you train to help reduce your risk of becoming infected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329E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C2FE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6A3B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33B1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137CA9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FD4E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7CB0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5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4CA5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4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2928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BBB4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F6241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42B4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C25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6EFD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AFB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3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83CD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B0355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2EC2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B559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024A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AF2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5546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8399D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5FC8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5EDC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F0B1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91C2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9602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BE332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26E2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7CCF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19 Mean:1.6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000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75 Mean:1.8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CE20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44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852F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53C594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1E73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F76D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5,004 Mean:43.9 (±5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F758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,050 Mean:44.4 (±5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D220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5,954 Mean:43.6 (±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E1EE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992332" w14:paraId="57FDCE3A" w14:textId="77777777">
        <w:trPr>
          <w:cantSplit/>
          <w:jc w:val="center"/>
        </w:trPr>
        <w:tc>
          <w:tcPr>
            <w:tcW w:w="0" w:type="auto"/>
            <w:gridSpan w:val="5"/>
          </w:tcPr>
          <w:p w14:paraId="5DEC943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4F42EC26" w14:textId="77777777">
        <w:trPr>
          <w:cantSplit/>
          <w:jc w:val="center"/>
        </w:trPr>
        <w:tc>
          <w:tcPr>
            <w:tcW w:w="0" w:type="auto"/>
            <w:gridSpan w:val="5"/>
          </w:tcPr>
          <w:p w14:paraId="3EDD6A4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  <w:tr w:rsidR="00992332" w14:paraId="3F2876E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56A5D26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8451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37550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C674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C5DA24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41CE07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683B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 Healthcare workers should be able to refuse to treat a person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D5E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7AB2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E84A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5154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92332" w14:paraId="12BA55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926E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5262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6A5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803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7BE3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0AC54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8589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AF79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2 (9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91CD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9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36A4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7 (9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0CBE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8D998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C800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 People with HIV should have the right to decide whether or not to disclose their HIV status to their healthcare provider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7DA0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4A18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48C9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2FFB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92332" w14:paraId="0FDADAB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211D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3306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3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4F4A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B641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BBEF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BDB0BB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43F4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C0FC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7 (6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664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9B61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6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C83D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80173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CB32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5.3 Employers should not be able to fire a worker living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108C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A839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66A9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48BB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7</w:t>
            </w:r>
          </w:p>
        </w:tc>
      </w:tr>
      <w:tr w:rsidR="00992332" w14:paraId="2833543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6FFE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44E2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7 (7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73D6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C8A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9 (7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E3C7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600EC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27C6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C2F2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99E9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511B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2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6838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06439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25F1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4 Women with the HIV infection should NOT be allowed to marry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79CB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4401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BBF3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3B3C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28F46F4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8429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0159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82CA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6A9E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0366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4F296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CD5E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7994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5 (9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EEFE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9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6984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7 (9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DE04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F2A89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2834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5 Men with the HIV infection should NOT be allowed to marry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21FF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222C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CD50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64CB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992332" w14:paraId="10EA5A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DB57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6F3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26A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69C6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ABB8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77F8B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457E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C59C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5 (9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C4D7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9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43D2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8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AA4C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021DD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5829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6 A landlord should not have the right to refuse to rent a room to a person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03FE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0B22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E3F5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155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992332" w14:paraId="04D1FF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7655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72F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1 (5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9992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583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6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480E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B5D69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4527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CD77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9 (4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3564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1143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3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2686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9571C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E90C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7 A man with HIV should have the right to decide whether or not to disclose his HIV status to his wif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53D9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9C4F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7220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089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2</w:t>
            </w:r>
          </w:p>
        </w:tc>
      </w:tr>
      <w:tr w:rsidR="00992332" w14:paraId="2CED2A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EC4B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D4E8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BB9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770F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622A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A6F0D6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EA0E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082F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6 (8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CC93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3 (8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F54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7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C2ED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2DDE81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32ED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8 A woman with HIV should have the right to decide whether or not to disclose her HIV status to her husband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9E8D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76DE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02E4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C413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6</w:t>
            </w:r>
          </w:p>
        </w:tc>
      </w:tr>
      <w:tr w:rsidR="00992332" w14:paraId="1170FAF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E8F4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B827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8E9D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EE7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3F8E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D66CF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93E1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F8FB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5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9EC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2 (8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49B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7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F82B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A0C92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8734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9 All female sex workers should be required to be tested for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B662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9B2B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9EF3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A2D6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F90A1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C4A2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5E11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9 (9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9BD5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0DDF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1 (9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F104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A5FA8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E619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27B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4017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837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BAED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EB8B3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2591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0 Women with HIV should have the right to have childre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15C4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E69E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1F71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234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992332" w14:paraId="39BCDD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4AFF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0CDF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5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A27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6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081A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5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B5FF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B23B2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B14E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DB6B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4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83BD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3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B7B9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4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158A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7A150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A0D2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1 People with HIV should have the right to decide whether or not to disclose their HIV status to their family (other than their spouse)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76B1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3DD4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C755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E32D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992332" w14:paraId="55746D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1C0C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CDB9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0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13F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DA6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2 (6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8912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96F3DE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FE1F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C4D9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A898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AE5C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3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E903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01F9F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7DD4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2 Children with HIV should have the right to attend school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FE1E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9315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747F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011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593D7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F37D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D4DE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9 (9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17B5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8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69BB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4 (9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FA75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BE767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39F8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B32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248B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C5B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E52B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A62313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4EF1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3 All patients undergoing surgery should be required to be tested for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53EC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7404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8A1C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42B6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992332" w14:paraId="2FBBB0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7BFC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4641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5 (8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FE44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8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5343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8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FD85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66F6E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D441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981F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AC9B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AA47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346C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100E3C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4CA2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4 All medical personnel who perform surgery should be required to be tested for HIV regularly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BC03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AB2F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14AA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AECF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85CF3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FC18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04FA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9 (8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BA96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FC7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 (8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5258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D024D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DDD1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784A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1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82D6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3314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6F8C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B4A1B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609F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5 A patient who has HIV should have a clearly visible label on their medical files, identifying their infec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957F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1908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1678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E59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38F3D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0867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336A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2 (6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3AF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2B8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7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044E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DE3C3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4FDC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7D75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3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CF29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4018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2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B23A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5980F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AFB7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6 Other patients in the ward have the right to know if a patient is infected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DF15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FE8F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980E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3260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992332" w14:paraId="173AD0C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CEEA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B3FB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78C1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74FC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CB9A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54774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9047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E1C3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0 (8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CED3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7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4B67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8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8AD2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33BCC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5A49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7 PLHIV should only have the right to marry othe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7D69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F953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BB08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FED3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0</w:t>
            </w:r>
          </w:p>
        </w:tc>
      </w:tr>
      <w:tr w:rsidR="00992332" w14:paraId="0A18DE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686D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0E3F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1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5609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7DBC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7F18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9A1A41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2DE7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C80C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6 (8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5F3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8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ECDC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8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8668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4FBD7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1649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8 Blood test for HIV without a patient acknowledgement or consent is acceptabl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CEB5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C62E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C42D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E0DF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7C5431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B275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081A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AD01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DD5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0E6D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454DD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BD74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EF8F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4 (7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2EA3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FED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5AB9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AE8DFF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CBE8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19 There are adequate supplies in the hospital where you train to help reduce your risk of becoming infected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726E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C332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4154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1D72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588F44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5FCC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F08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2 (8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994C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7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DFF8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9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1629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49ABF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70A4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110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2CEC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3861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C7D2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6603AE8" w14:textId="77777777">
        <w:trPr>
          <w:cantSplit/>
          <w:jc w:val="center"/>
        </w:trPr>
        <w:tc>
          <w:tcPr>
            <w:tcW w:w="0" w:type="auto"/>
            <w:gridSpan w:val="5"/>
          </w:tcPr>
          <w:p w14:paraId="6FBED0E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992332" w14:paraId="5A7FDCFE" w14:textId="77777777">
        <w:trPr>
          <w:cantSplit/>
          <w:jc w:val="center"/>
        </w:trPr>
        <w:tc>
          <w:tcPr>
            <w:tcW w:w="0" w:type="auto"/>
            <w:gridSpan w:val="5"/>
          </w:tcPr>
          <w:p w14:paraId="34C090C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</w:t>
            </w:r>
          </w:p>
        </w:tc>
      </w:tr>
    </w:tbl>
    <w:p w14:paraId="66887BEB" w14:textId="77777777" w:rsidR="00992332" w:rsidRDefault="00000000">
      <w:r>
        <w:lastRenderedPageBreak/>
        <w:br w:type="page"/>
      </w:r>
    </w:p>
    <w:p w14:paraId="227AEF74" w14:textId="77777777" w:rsidR="00992332" w:rsidRDefault="00000000">
      <w:pPr>
        <w:pStyle w:val="Heading3"/>
      </w:pPr>
      <w:bookmarkStart w:id="9" w:name="table-7b-healthcare-policies"/>
      <w:bookmarkEnd w:id="8"/>
      <w:r>
        <w:lastRenderedPageBreak/>
        <w:t>Table 7B: Healthcare policies</w:t>
      </w:r>
    </w:p>
    <w:p w14:paraId="66887BED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789"/>
        <w:gridCol w:w="2309"/>
        <w:gridCol w:w="2309"/>
        <w:gridCol w:w="2309"/>
        <w:gridCol w:w="802"/>
      </w:tblGrid>
      <w:tr w:rsidR="00992332" w14:paraId="66887BF3" w14:textId="122E86D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BEE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BEF" w14:textId="1AFFD71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BF0" w14:textId="63EB786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BF1" w14:textId="5B77DD1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BF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66887BF9" w14:textId="0F2B5E3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0 Most of PLHIV do not care that they could infect other peopl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1</w:t>
            </w:r>
          </w:p>
        </w:tc>
      </w:tr>
      <w:tr w:rsidR="00992332" w14:paraId="66887BFF" w14:textId="6B751D6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05" w14:textId="4E2A6C0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7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4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5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0B" w14:textId="4CCF5D5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2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11" w14:textId="3F29D8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17" w14:textId="0ECFCD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3" w14:textId="533DF59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77 Mean:2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4" w14:textId="0B03ECE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6 Mean:2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5" w14:textId="30A489E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41 Mean:2.0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992332" w14:paraId="66887C1D" w14:textId="0905187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1 PLHIV should be shamed about their HIV statu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</w:tr>
      <w:tr w:rsidR="00992332" w14:paraId="66887C23" w14:textId="7EBD4C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2 (4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4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29" w14:textId="2F9FA95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3 (3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3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2F" w14:textId="2F4ADC7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35" w14:textId="6BEA010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3B" w14:textId="5578B83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7" w14:textId="06223DC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52 Mean:1.7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8" w14:textId="6AA927C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2 Mean:1.8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9" w14:textId="7667DC6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90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6</w:t>
            </w:r>
          </w:p>
        </w:tc>
      </w:tr>
      <w:tr w:rsidR="00992332" w14:paraId="66887C41" w14:textId="4ACF84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2 People get infected with HIV because they engage in irresponsible or immoral behavior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66887C47" w14:textId="151696A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1 (4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4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4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4D" w14:textId="59F1449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4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4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53" w14:textId="06B630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59" w14:textId="30FAE5B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5F" w14:textId="25091C5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B" w14:textId="7C13253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54 Mean:1.7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C" w14:textId="058744C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52 Mean:1.7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D" w14:textId="3166A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02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66887C65" w14:textId="2D66E97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3 Women living with HIV should be allowed to have babies if they wish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992332" w14:paraId="66887C6B" w14:textId="03D5594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71" w14:textId="657072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4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3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77" w14:textId="4015CAB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7D" w14:textId="7DAA8F5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83" w14:textId="41CF7FA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F" w14:textId="4D284B8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38 Mean:2.2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0" w14:textId="1DE60AE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18 Mean:2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1" w14:textId="1D3D14B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20 Mean:2.2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0</w:t>
            </w:r>
          </w:p>
        </w:tc>
      </w:tr>
      <w:tr w:rsidR="00992332" w14:paraId="66887C89" w14:textId="0C22498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5" w14:textId="21BB065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321 Mean:7.6 (±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6" w14:textId="1EEFC2E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568 Mean:7.7 (±2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7" w14:textId="6F13E1D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753 Mean:7.5 (±1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92332" w14:paraId="66887C8B" w14:textId="7155830D">
        <w:trPr>
          <w:cantSplit/>
          <w:jc w:val="center"/>
        </w:trPr>
        <w:tc>
          <w:tcPr>
            <w:tcW w:w="0" w:type="auto"/>
            <w:gridSpan w:val="5"/>
          </w:tcPr>
          <w:p w14:paraId="66887C8A" w14:textId="7891746B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66887C8D" w14:textId="7F2C1FE2">
        <w:trPr>
          <w:cantSplit/>
          <w:jc w:val="center"/>
        </w:trPr>
        <w:tc>
          <w:tcPr>
            <w:tcW w:w="0" w:type="auto"/>
            <w:gridSpan w:val="5"/>
          </w:tcPr>
          <w:p w14:paraId="66887C8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lastRenderedPageBreak/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  <w:tr w:rsidR="00992332" w14:paraId="27ACDD9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C920AFA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BC1B0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66695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E4CB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B64DE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2E84A3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C960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0 Most of PLHIV do not care that they could infect other peopl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49E0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E51D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5CDB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2AD7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1</w:t>
            </w:r>
          </w:p>
        </w:tc>
      </w:tr>
      <w:tr w:rsidR="00992332" w14:paraId="5E77DAC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FD6C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FAC9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2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D19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0E0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4C21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8E3E71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0007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FCE9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0 (7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486F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7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B6A8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5 (7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3B0D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761219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660E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1 PLHIV should be shamed about their HIV statu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FA90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42CB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5152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9E98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992332" w14:paraId="087373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231D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FB1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76F8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EA51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09F7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53BBD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8325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0FFC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5 (8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0BDD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8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FF7C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8 (8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1BEA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8A617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3C0D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2 People get infected with HIV because they engage in irresponsible or immoral behavior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ABC1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ECE7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2AA3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86EF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454154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BC4A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4D7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9C1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46D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A808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F85FE4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CE27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939E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9 (8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F868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885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1 (9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B743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31740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9C32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5.23 Women living with HIV should be allowed to have babies if they wish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FF68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1403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9F13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6FC3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4</w:t>
            </w:r>
          </w:p>
        </w:tc>
      </w:tr>
      <w:tr w:rsidR="00992332" w14:paraId="7BBEB9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351C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49B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2 (6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D8EE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0303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6 (6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6E1B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2AE8AB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9978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7E61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3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319C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1F40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3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BF54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F8C90DC" w14:textId="77777777">
        <w:trPr>
          <w:cantSplit/>
          <w:jc w:val="center"/>
        </w:trPr>
        <w:tc>
          <w:tcPr>
            <w:tcW w:w="0" w:type="auto"/>
            <w:gridSpan w:val="5"/>
          </w:tcPr>
          <w:p w14:paraId="2D0CCFC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992332" w14:paraId="072DFD3A" w14:textId="77777777">
        <w:trPr>
          <w:cantSplit/>
          <w:jc w:val="center"/>
        </w:trPr>
        <w:tc>
          <w:tcPr>
            <w:tcW w:w="0" w:type="auto"/>
            <w:gridSpan w:val="5"/>
          </w:tcPr>
          <w:p w14:paraId="2E9E3A4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</w:t>
            </w:r>
          </w:p>
        </w:tc>
      </w:tr>
    </w:tbl>
    <w:p w14:paraId="358EE0EC" w14:textId="77777777" w:rsidR="00992332" w:rsidRDefault="00000000">
      <w:r>
        <w:br w:type="page"/>
      </w:r>
    </w:p>
    <w:p w14:paraId="11BBDD3E" w14:textId="77D7AEB6" w:rsidR="00992332" w:rsidRDefault="00000000">
      <w:pPr>
        <w:pStyle w:val="Heading3"/>
      </w:pPr>
      <w:bookmarkStart w:id="10" w:name="table-8-caring-for-different-populations"/>
      <w:bookmarkEnd w:id="9"/>
      <w:r>
        <w:lastRenderedPageBreak/>
        <w:t>Table 8: Caring for different populations</w:t>
      </w:r>
    </w:p>
    <w:p w14:paraId="207D03AB" w14:textId="5BDDE946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760"/>
        <w:gridCol w:w="2321"/>
        <w:gridCol w:w="2321"/>
        <w:gridCol w:w="2321"/>
        <w:gridCol w:w="795"/>
      </w:tblGrid>
      <w:tr w:rsidR="00992332" w14:paraId="66887C93" w14:textId="16B5E0F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C8E" w14:textId="76DA014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How comfortable would you be caring for people, like those seen in this picture, in the hospital? …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C8F" w14:textId="246F0FF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C90" w14:textId="53C3C85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887C91" w14:textId="18E9EDD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C9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66887C99" w14:textId="2C594DD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4" w14:textId="444AA042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1 Visual of Red light 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8" w14:textId="63AC43B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92332" w14:paraId="44A413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FB77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F7D6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B5C7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839D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F044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9F" w14:textId="658FCAF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A" w14:textId="58B76F9E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B" w14:textId="1041DC1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C" w14:textId="49A6049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D" w14:textId="28B0FBD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D7DB9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A5FA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3E83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3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048B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3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204E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2A76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A5" w14:textId="4B32A5E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0" w14:textId="1AF2958F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1" w14:textId="75AA013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0 (5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2" w14:textId="1CB8621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5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3" w14:textId="6897E811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5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AB" w14:textId="18398B6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6" w14:textId="56EA63BE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7" w14:textId="42B1E6F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64 Mean:1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8" w14:textId="56412AD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20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9" w14:textId="3225DC8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44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A" w14:textId="7188DF8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2566C9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3633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2 Visual of Anonymous Patien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2A29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3E0E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8EA2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B65A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992332" w14:paraId="56CC6B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3B2C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F9B8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F165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9B2C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CFAC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B1" w14:textId="7B54095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C" w14:textId="79B69C3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D" w14:textId="57988EC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E" w14:textId="483F78E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F" w14:textId="460D108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F067D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A4E9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607D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7 (3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7AF2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7422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3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1F45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78B0E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D3CE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77B4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3 (6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2617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6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2BF7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6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7336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B7" w14:textId="0CBAB3F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2" w14:textId="71968B54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3" w14:textId="456529C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10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4" w14:textId="35B8195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2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5" w14:textId="5E36D9E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18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6" w14:textId="7952BEF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992332" w14:paraId="16D862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43B0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3 Visual of Transgend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A6C9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3C07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C054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433E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3</w:t>
            </w:r>
          </w:p>
        </w:tc>
      </w:tr>
      <w:tr w:rsidR="00992332" w14:paraId="66887CBD" w14:textId="06529D8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8" w14:textId="4C490415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9" w14:textId="198C2EB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A" w14:textId="4304B5A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B" w14:textId="49E63813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C" w14:textId="2002159C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8374B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3B9F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13C3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F4EB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B82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3545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1F3C8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CA2D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FFE9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1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7346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176A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1E9D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86430F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22FC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E996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8 (8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047F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6452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8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86C6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2E5ED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85E3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3F51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2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E76A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59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9E15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23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5D0B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992332" w14:paraId="560215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8177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4 Visual of Homeles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8FBC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F1EE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1BDE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EA7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0481A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F948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246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78A9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BD6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B60A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4A56D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C125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8F84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9F07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A1CC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EF68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C3" w14:textId="396A290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E" w14:textId="2ADA5079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F" w14:textId="144DF7D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0" w14:textId="19DB652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1" w14:textId="372B3C1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2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684ED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4461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16B9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3 (6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9898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CC0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6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E49E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3A607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8C44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FDEF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34 Mean:1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A9D5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30 Mean:1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4435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04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7535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5A7FCF4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AF39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5 Visual of Injecting Drug Us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F3E9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03DA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A2EF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8D13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5</w:t>
            </w:r>
          </w:p>
        </w:tc>
      </w:tr>
      <w:tr w:rsidR="00992332" w14:paraId="6CA9850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FA09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0E43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F51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5335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0A7F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C9" w14:textId="3E60470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4" w14:textId="6FCE5171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5" w14:textId="59173FE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2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6" w14:textId="4DD17E1C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7" w14:textId="3CF3157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92F92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7631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238F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0 (3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FFEA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3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8F28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 (4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C34B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45461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B894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F82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3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F89A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0C2A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3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86B9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B3EBD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CC5F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3482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56 Mean:2.0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30B0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4 Mean:2.1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BF59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22 Mean:2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9BC7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3</w:t>
            </w:r>
          </w:p>
        </w:tc>
      </w:tr>
      <w:tr w:rsidR="00992332" w14:paraId="699E95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C772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6 Visual of Truck driv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4655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0A7B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E69D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F92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</w:tr>
      <w:tr w:rsidR="00992332" w14:paraId="5488737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5FD7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A95B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DE67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E64E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1C25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CF" w14:textId="11C1A3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A" w14:textId="6EDCB596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B" w14:textId="3F20FAB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C" w14:textId="77D07EE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D" w14:textId="0DB6149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E" w14:textId="4750A31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FCB86D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D93E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FEA0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0B6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298A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7992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D5" w14:textId="5E00FB3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0" w14:textId="5D401B65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1" w14:textId="4E64D625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7 (7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3" w14:textId="73AAE86E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1 (8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7CDB" w14:textId="697E89E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6" w14:textId="367CBF0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7" w14:textId="613866A9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5 Mean:1.2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8" w14:textId="370149E8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9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9" w14:textId="26321404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6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A" w14:textId="4A9969AD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992332" w14:paraId="1199A8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7E9A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7 Visual of Two men hugging suggestive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BF41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05F1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CC07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F3C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</w:tr>
      <w:tr w:rsidR="00992332" w14:paraId="73706C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89FA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0D8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B01B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E05B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D88A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F051E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6D66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D3E3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867F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88FF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7195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8271A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FC2D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25EB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1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762C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521C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E36B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64B33D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437E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2387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0 (7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E18D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9 (7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C76A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1 (8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0D07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79A06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16C2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F810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7 Mean:1.2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556A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70 Mean:1.3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A73E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7 Mean:1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E1F7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992332" w14:paraId="19C6F5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08B4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6.8 Visual of Immigrant work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C957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F9CB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B530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CD86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9</w:t>
            </w:r>
          </w:p>
        </w:tc>
      </w:tr>
      <w:tr w:rsidR="00992332" w14:paraId="215E3D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CF82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omfortable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78F2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BDF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6955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C15D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8B06E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A2B0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omfortable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110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0FB6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86CD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43B3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6D961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C013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omfortable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77EA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1FD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47F6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99E4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B6C16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D902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mfortabl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064F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0 (7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F0D9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6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8040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6 (7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EB17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AE3242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2884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266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48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524D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84 Mean:1.4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3EC8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64 Mean:1.3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4EF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2</w:t>
            </w:r>
          </w:p>
        </w:tc>
      </w:tr>
      <w:tr w:rsidR="00992332" w14:paraId="14EE95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E42A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00F1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,506 Mean:11.4 (±3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0641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458 Mean:12.0 (±4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D763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048 Mean:11.1 (±3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BFE7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992332" w14:paraId="66887CDD" w14:textId="1FF82FAE">
        <w:trPr>
          <w:cantSplit/>
          <w:jc w:val="center"/>
        </w:trPr>
        <w:tc>
          <w:tcPr>
            <w:tcW w:w="0" w:type="auto"/>
            <w:gridSpan w:val="5"/>
          </w:tcPr>
          <w:p w14:paraId="66887CDC" w14:textId="21D7681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66887CDF" w14:textId="5FC10642">
        <w:trPr>
          <w:cantSplit/>
          <w:jc w:val="center"/>
        </w:trPr>
        <w:tc>
          <w:tcPr>
            <w:tcW w:w="0" w:type="auto"/>
            <w:gridSpan w:val="5"/>
          </w:tcPr>
          <w:p w14:paraId="66887CDE" w14:textId="7C7B62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; Pearson's Chi-squared test</w:t>
            </w:r>
          </w:p>
        </w:tc>
      </w:tr>
    </w:tbl>
    <w:p w14:paraId="247D6ADD" w14:textId="77777777" w:rsidR="00992332" w:rsidRDefault="00000000">
      <w:r>
        <w:br w:type="page"/>
      </w:r>
    </w:p>
    <w:p w14:paraId="7A796EE2" w14:textId="77777777" w:rsidR="00992332" w:rsidRDefault="00000000">
      <w:pPr>
        <w:pStyle w:val="Heading3"/>
      </w:pPr>
      <w:bookmarkStart w:id="11" w:name="table-10-hiv-transmission"/>
      <w:bookmarkEnd w:id="10"/>
      <w:r>
        <w:lastRenderedPageBreak/>
        <w:t>Table 10: HIV Transmission</w:t>
      </w:r>
    </w:p>
    <w:p w14:paraId="1F9FC2B3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026"/>
        <w:gridCol w:w="2232"/>
        <w:gridCol w:w="2232"/>
        <w:gridCol w:w="2232"/>
        <w:gridCol w:w="796"/>
      </w:tblGrid>
      <w:tr w:rsidR="00992332" w14:paraId="1767BF9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EFD0466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9E9FC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F65B1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5650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9615E3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3C31E9E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CECE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1 HIV is unlikely to be transmitted by having sex with PLHIV and using a condom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826F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C9B0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4CB6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B7F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D2A1E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80C7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2927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7 (5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8936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4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C940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8 (6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81C8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ADA07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9A54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7445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3 (4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51DA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5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0B43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3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F772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F4CFE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3240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A8A4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37 Mean:0.6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7CAF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9 Mean:0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150C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48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491E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04921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E133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2 HIV can be transmitted by having sex with PLHIV without using a condom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4C5E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9185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7B14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7B07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7F0F6C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97FD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9E52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2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8A35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1 (9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E4E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1 (9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2E88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BC671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3E0B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1C78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0F64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44F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FD9E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4C164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EF9C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13A7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42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C7B4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1 Mean:0.9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3799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51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D55C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0DE4FC1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CEFD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3 HIV can be transmitted by getting an injection with a sterilized syringe and needl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A98C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3B34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1925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814D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726223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6B7D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8B97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 (3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08AD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BF85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2A99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63A33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172C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D177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9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AA5B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5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3799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CDDE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E8FE6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71EC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5545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9 Mean:0.6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1A4C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06 Mean:0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C88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3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0B3D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0EA40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9A3F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4 HIV can be transmitted by sharing drug injection needles with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494E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1F92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10C4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13DB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2</w:t>
            </w:r>
          </w:p>
        </w:tc>
      </w:tr>
      <w:tr w:rsidR="00992332" w14:paraId="463976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2A4F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09AA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1 (9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A1EE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9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192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4 (9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0B76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FB66CF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5953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9E3E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9D47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98D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E51D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40FE8D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EFAA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19D2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1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595A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7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B67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4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679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2</w:t>
            </w:r>
          </w:p>
        </w:tc>
      </w:tr>
      <w:tr w:rsidR="00992332" w14:paraId="6536CB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327B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5 HIV can be transmitted by sharing a glass of drinking water with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75B2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04EB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9A09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3C62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F73AE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6B99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B8B8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3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4D5E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E9BD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4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D654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215BC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D326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3C5F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6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EED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9 (7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86CF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6 (5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9EBB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C450DB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EA9D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5943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45 Mean:0.6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3BAE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49 Mean:0.7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6F1B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6 Mean:0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498C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03AFB5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AF02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6 HIV can be transmitted by using a public toilet that was used by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BF27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29BF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57A6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5224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</w:tr>
      <w:tr w:rsidR="00992332" w14:paraId="3C9B6C8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3284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CDC6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0F0A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D133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6983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3DDBEB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0118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D134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1 (7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95D3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8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9D95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336E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7CA94B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95B6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5373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1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52CC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68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38D4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3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0E05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992332" w14:paraId="36ACD62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7EBA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7 HIV can be transmitted by taking the blood pressure PLHIV without using glove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9125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203F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F5C4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3A3B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523A1C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1AB1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D0E9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54EB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8604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228F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3CAFCC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1E1F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561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4 (9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F818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4 (9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9E0C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0 (9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0207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57789F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F4B8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09A7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24 Mean: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176D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84 Mean: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983E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40 Mean: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709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2B20B6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3BBC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7.8 HIV can be transmitted by getting a needle prick from a sharp object that has been used on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81B0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1FC4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787E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69D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585AF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FACC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4163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0 (9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570E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5 (9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A4DB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9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3B3C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2D78E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47DB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7988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3D5C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CFF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27AA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10BBBF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C724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7F3F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0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7281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5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9E0A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5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B7E5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</w:tr>
      <w:tr w:rsidR="00992332" w14:paraId="2C0EBA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7723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7.9 HIV can be transmitted by getting HIV-infected blood splashed onto skin with cut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650C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581D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2DAA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A8E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3DEB79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8EF3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F2D2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3 (9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45F9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9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46B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8AA0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B7543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4E8E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8AF3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729E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F30B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C1C4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E4A7D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5CE0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EBA6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3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156D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7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E092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6 Mean:1.0 (±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288E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</w:tr>
      <w:tr w:rsidR="00992332" w14:paraId="1A8B37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1509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C996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232 Mean:7.4 (±1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6C0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76 Mean:7.2 (±1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DF4B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756 Mean:7.5 (±1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134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992332" w14:paraId="64FF4246" w14:textId="77777777">
        <w:trPr>
          <w:cantSplit/>
          <w:jc w:val="center"/>
        </w:trPr>
        <w:tc>
          <w:tcPr>
            <w:tcW w:w="0" w:type="auto"/>
            <w:gridSpan w:val="5"/>
          </w:tcPr>
          <w:p w14:paraId="69EA850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6C2CC15C" w14:textId="77777777">
        <w:trPr>
          <w:cantSplit/>
          <w:jc w:val="center"/>
        </w:trPr>
        <w:tc>
          <w:tcPr>
            <w:tcW w:w="0" w:type="auto"/>
            <w:gridSpan w:val="5"/>
          </w:tcPr>
          <w:p w14:paraId="2F9E6F9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0C02D2C6" w14:textId="77777777" w:rsidR="00992332" w:rsidRDefault="00000000">
      <w:r>
        <w:br w:type="page"/>
      </w:r>
    </w:p>
    <w:p w14:paraId="635C9C11" w14:textId="77777777" w:rsidR="00992332" w:rsidRDefault="00000000">
      <w:pPr>
        <w:pStyle w:val="Heading3"/>
      </w:pPr>
      <w:bookmarkStart w:id="12" w:name="table-11a-standard-precaution-knowledge"/>
      <w:bookmarkEnd w:id="11"/>
      <w:r>
        <w:lastRenderedPageBreak/>
        <w:t>Table 11A: Standard precaution knowledge</w:t>
      </w:r>
    </w:p>
    <w:p w14:paraId="72DC2378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017"/>
        <w:gridCol w:w="1911"/>
        <w:gridCol w:w="1912"/>
        <w:gridCol w:w="1912"/>
        <w:gridCol w:w="766"/>
      </w:tblGrid>
      <w:tr w:rsidR="00992332" w14:paraId="08FCC26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249B6FF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FE069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C5094C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6925D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EDD406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7A24C5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BB7F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 Washing hands before and after treating a patient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DA64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0849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BD22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8E8B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4</w:t>
            </w:r>
          </w:p>
        </w:tc>
      </w:tr>
      <w:tr w:rsidR="00992332" w14:paraId="649531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B322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FAEB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4 (9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FD89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9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4CE6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5 (9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0270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98616E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5D0D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931A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1B47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453D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1B55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2B1D3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98F6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E78E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4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1B2C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9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53DB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5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E384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3</w:t>
            </w:r>
          </w:p>
        </w:tc>
      </w:tr>
      <w:tr w:rsidR="00992332" w14:paraId="079B11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FF3F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2 Minimizing contact with bodily fluids by wearing Personal Protective Equipment (PPE)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E508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3F4B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F76E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2649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992332" w14:paraId="4B9DF1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066F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A05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2 (7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D9F0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99C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0 (7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1768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293AFD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062A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5AEE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2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2E4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4D88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2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32DE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A34C3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D66D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EB4C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02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AD18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42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4CC3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0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BE9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992332" w14:paraId="6858EC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C500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3 Wearing single gloves for procedures that require contact with bodily fluid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7B34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5793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9202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4785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992332" w14:paraId="3959CF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22CF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402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1 (7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1A1B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6F1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5 (7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6092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AA0360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AFD8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DFB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583C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D69E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35E2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8B4C2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6141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DBD3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31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132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46 Mean:0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C466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85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6667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992332" w14:paraId="313EDA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E3E1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4 Wearing double gloves for procedures that require contact with bodily fluid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FD9F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9664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6205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476D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31C1A0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F684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F6F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5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1FB4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9 (7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13D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5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7740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2BCE6F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E2E7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986F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4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BEAB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8CD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4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F3DA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C2E9A3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56D8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74E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31 Mean:0.4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58DA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 Mean:0.3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88AB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76 Mean:0.5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EBE7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7A1AF5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E79B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5 Sterilizing instruments after use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0E7A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3E10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C06C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D069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4</w:t>
            </w:r>
          </w:p>
        </w:tc>
      </w:tr>
      <w:tr w:rsidR="00992332" w14:paraId="7AE462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034C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6B6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3 (9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F5E2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C2A3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9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BE88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76C34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691F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9DAF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103D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D93C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BA52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3B7C05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8D97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BC67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3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945A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4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1042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59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8739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6</w:t>
            </w:r>
          </w:p>
        </w:tc>
      </w:tr>
      <w:tr w:rsidR="00992332" w14:paraId="66F5DA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A00D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6 Using disposable syringes and needle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F76B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A74A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9A4D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5060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55DAEC8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ECF3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FF8A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7 (9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1D9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9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E9F3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0 (9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E4F7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F1A89A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0091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AD88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2A7C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CA37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6E77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97ABC1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FF28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838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7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DB18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7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117A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0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730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0F0D6F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DC0E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8.7 Using bleaching powder/sodium hypochlorite to disinfect soiled linen and contaminated waste exposed to bodily fluid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F1B6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A965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60DF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2F42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2D70F2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F30F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5A0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3 (8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3361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8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DFC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3 (8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8EB8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D5F5E3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45C3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26E8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1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785B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09DC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2E53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BB4A12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E66E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DAC1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63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FCCD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70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22FD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93 Mean:0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14B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2BB24A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7066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8 Disposing sharp instruments and objects into a specific container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D377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6BEB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EE8B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3835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92332" w14:paraId="302BFAA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36BB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88A4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7 (9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C7E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9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48EF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9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E075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2E4C2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CC4E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A5D4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A6A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68EA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C221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90BDD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FCC8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78C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57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4E7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8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EA3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59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41C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92332" w14:paraId="54FE98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F993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9 Separating medical and infectious waste from other waste for disposal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57AE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95C1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ECC9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B04A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992332" w14:paraId="344CF4E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91BB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9A1E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3 (9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449D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1 (9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1CF2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2 (9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4729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B8861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B367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5BEE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8D8C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0A9E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3B0F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77635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3656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6D1E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3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EF7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01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868C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62 Mean:1.0 (±0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8CC6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992332" w14:paraId="3F79E9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618C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0 Being careful handling sharp instruments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11F2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3D52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4504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8358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3ED66C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3EBA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421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4 (9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EC40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9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2B20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0 (9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3C76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9F49F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EE51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65DB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5490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0A4A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9A39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33F0D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EC44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CD17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34 Mean:0.9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D0E8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94 Mean:1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46A9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40 Mean:0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A69F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3333AFF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0733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1 Making the patients dispose of their own hazardous waste is a standard precaution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102B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1D20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2AB6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5B6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</w:t>
            </w:r>
          </w:p>
        </w:tc>
      </w:tr>
      <w:tr w:rsidR="00992332" w14:paraId="180A955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2857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ue - 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775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0 (8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8994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DE37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BDA1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367EA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04DD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lse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85C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1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B913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F688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A436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24D18C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9AEB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1B16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0 Mean:0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F71F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6 Mean:0.1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4F23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4 Mean:0.2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E0D9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992332" w14:paraId="25894CC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B59F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809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945 Mean:8.7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D09F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22 Mean:8.4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2F00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,223 Mean:8.8 (±1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F7DC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7FCB9354" w14:textId="77777777">
        <w:trPr>
          <w:cantSplit/>
          <w:jc w:val="center"/>
        </w:trPr>
        <w:tc>
          <w:tcPr>
            <w:tcW w:w="0" w:type="auto"/>
            <w:gridSpan w:val="5"/>
          </w:tcPr>
          <w:p w14:paraId="1F544AF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0ED050B3" w14:textId="77777777">
        <w:trPr>
          <w:cantSplit/>
          <w:jc w:val="center"/>
        </w:trPr>
        <w:tc>
          <w:tcPr>
            <w:tcW w:w="0" w:type="auto"/>
            <w:gridSpan w:val="5"/>
          </w:tcPr>
          <w:p w14:paraId="3FDFFBE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; Pearson's Chi-squared test</w:t>
            </w:r>
          </w:p>
        </w:tc>
      </w:tr>
    </w:tbl>
    <w:p w14:paraId="68B48CD6" w14:textId="77777777" w:rsidR="00992332" w:rsidRDefault="00000000">
      <w:r>
        <w:br w:type="page"/>
      </w:r>
    </w:p>
    <w:p w14:paraId="718BD537" w14:textId="77777777" w:rsidR="00992332" w:rsidRDefault="00000000">
      <w:pPr>
        <w:pStyle w:val="Heading3"/>
      </w:pPr>
      <w:bookmarkStart w:id="13" w:name="table-11b-standard-precaution-knowledge"/>
      <w:bookmarkEnd w:id="12"/>
      <w:r>
        <w:lastRenderedPageBreak/>
        <w:t>Table 11B: Standard precaution knowledge</w:t>
      </w:r>
    </w:p>
    <w:p w14:paraId="1C7F9944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736"/>
        <w:gridCol w:w="2397"/>
        <w:gridCol w:w="2296"/>
        <w:gridCol w:w="2296"/>
        <w:gridCol w:w="793"/>
      </w:tblGrid>
      <w:tr w:rsidR="00992332" w14:paraId="51A377A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2789F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How important is it for healthcare workers to follow standard precautions …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5E48E6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384F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4EB6E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1CC31E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117608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1605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2 when they are exposed to body fluids such as blood of patients who have heart disease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99EF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3DD1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4BAA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88A1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626B58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0561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important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4332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1 (7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B6E3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7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FB79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4 (6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277D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F97DE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2F75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importan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6C36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2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4271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D100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D830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EC2B8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BD3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very importan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AF54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02F8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B672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1A77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6A9E0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9336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important at 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553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B7D3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0430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87AC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984AC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0DD4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5949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52 Mean:3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1DC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45 Mean:3.7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4CD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07 Mean:3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D65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46C149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93B7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3 when they are exposed to body fluids such as blood of patients who have suspected infection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BA6E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E3E1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FBF5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CF43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992332" w14:paraId="31107E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13EE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important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711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5 (9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70A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4 (8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5572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1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D361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7BE6A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3EAE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importan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76E9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A8C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9BE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D7E2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5D953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C146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very importan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81F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CB2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B1EE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E387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4F476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ACB0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important at 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C20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E9E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71D8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3D30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DA7E4C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0A75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1ABF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220 Mean:3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0303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84 Mean:3.8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6EBC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36 Mean:3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FE88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1</w:t>
            </w:r>
          </w:p>
        </w:tc>
      </w:tr>
      <w:tr w:rsidR="00992332" w14:paraId="233682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04B1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4 when they are exposed to body fluids such as blood of patients who have diabetes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D459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366F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27CB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6F73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992332" w14:paraId="0F4CEA0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49E1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important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15A8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4 (6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AD13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6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94BE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5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2A33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A49DA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9B42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importan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01D5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2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1A9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5735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2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668A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EB244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55E6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very importan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28DC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6ADC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600B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545C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47F3EC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203A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important at 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1F50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1061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2D12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EC59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9CA06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8E52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B3F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955 Mean:3.4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F307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33 Mean:3.6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21A8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22 Mean:3.3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128E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393D5FB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B95F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5 when they are exposed to body fluids such as blood of patients who have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3C46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236F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3D7F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0A24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5C8074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CFF7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important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13CD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8 (9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8D2D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8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C4EF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2 (9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DB4D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21939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E5F6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importan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E869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D89E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0F86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56C5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54E603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C771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very importan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28B0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D1A5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819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86EC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091F5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D35D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important at 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6F3C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343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E05B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F08D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86478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98BD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77DB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236 Mean:3.9 (±0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ECCE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86 Mean:3.9 (±0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81B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450 Mean:4.0 (±0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F211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7A2D1F8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7BD6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8.16 when they are exposed to body fluids such as blood of patients who have TB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9B7F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3444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EADC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CC92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92332" w14:paraId="451FCF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E5EE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Very important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B588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7 (8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FE4A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8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371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B650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C6D33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9FC0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important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781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ED77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C1E1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BEF0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9B6EF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E3C9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very important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7C5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2716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4C18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1145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88DDF3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7986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important at all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E552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47ED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2221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2CA7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D042C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A273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F2CB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151 Mean:3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34A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71 Mean:3.8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F080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80 Mean:3.8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32DE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992332" w14:paraId="24C7782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3F00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BC1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0,614 Mean:18.6 (±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F325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3,819 Mean:18.7 (±2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A2C2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,795 Mean:18.6 (±2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C04F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92332" w14:paraId="6B216832" w14:textId="77777777">
        <w:trPr>
          <w:cantSplit/>
          <w:jc w:val="center"/>
        </w:trPr>
        <w:tc>
          <w:tcPr>
            <w:tcW w:w="0" w:type="auto"/>
            <w:gridSpan w:val="5"/>
          </w:tcPr>
          <w:p w14:paraId="13597D1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59B0E800" w14:textId="77777777">
        <w:trPr>
          <w:cantSplit/>
          <w:jc w:val="center"/>
        </w:trPr>
        <w:tc>
          <w:tcPr>
            <w:tcW w:w="0" w:type="auto"/>
            <w:gridSpan w:val="5"/>
          </w:tcPr>
          <w:p w14:paraId="7BA73BE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elch Two Sample t-test; Pearson's Chi-squared test</w:t>
            </w:r>
          </w:p>
        </w:tc>
      </w:tr>
    </w:tbl>
    <w:p w14:paraId="72C129EE" w14:textId="77777777" w:rsidR="00992332" w:rsidRDefault="00000000">
      <w:r>
        <w:br w:type="page"/>
      </w:r>
    </w:p>
    <w:p w14:paraId="777278CF" w14:textId="77777777" w:rsidR="00992332" w:rsidRDefault="00000000">
      <w:pPr>
        <w:pStyle w:val="Heading3"/>
      </w:pPr>
      <w:bookmarkStart w:id="14" w:name="table-12-protective-measures"/>
      <w:bookmarkEnd w:id="13"/>
      <w:r>
        <w:lastRenderedPageBreak/>
        <w:t>Table 12: Protective measures</w:t>
      </w:r>
    </w:p>
    <w:p w14:paraId="7D9185DF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793"/>
        <w:gridCol w:w="2052"/>
        <w:gridCol w:w="1955"/>
        <w:gridCol w:w="1955"/>
        <w:gridCol w:w="763"/>
      </w:tblGrid>
      <w:tr w:rsidR="00992332" w14:paraId="710860F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2C9B2C6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EDC2C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91B0B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334D1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C43686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5FEC03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C32F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1 Washing hands before and after physically examining a patient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B8B0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1D4A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7D23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8C07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9</w:t>
            </w:r>
          </w:p>
        </w:tc>
      </w:tr>
      <w:tr w:rsidR="00992332" w14:paraId="419273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3D0A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8E4C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3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E344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7B32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3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FA2B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D2C3C2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E0B8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CD79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2 (4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69EE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A095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4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4FBC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5C916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CF18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B5CF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1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AC9D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E5A4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B3F5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7C05ED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4649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4B8F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9DFE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0B0B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8FF2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38A3A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4483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3FA9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93 Mean:3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24A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15 Mean:3.0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2E4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78 Mean:3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8943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992332" w14:paraId="0F1692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1D02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2 Wearing single gloves when drawing a patient’s blood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C24D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D30E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AED7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56B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992332" w14:paraId="77AEB1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6A6A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42DF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4E3C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425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782B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1492C7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2A70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DF1E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2 (4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7417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4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7D57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3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5F30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7C923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C5BD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B922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2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1EC1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AB14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2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FCDD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1E8D3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DF08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1A47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03EC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448C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9E6D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EE0CC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698B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E779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563 Mean:2.7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F53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64 Mean:2.8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76F9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999 Mean:2.7 (±0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FF5A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992332" w14:paraId="795291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5F4D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3 Using sterilization equipment such as autoclave on instruments after use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F178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56E3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19F8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1C15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3</w:t>
            </w:r>
          </w:p>
        </w:tc>
      </w:tr>
      <w:tr w:rsidR="00992332" w14:paraId="410AB99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C664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D95E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D8BF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4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FB8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5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0604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B88CA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DE2D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432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 (4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2088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4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F2FB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3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64A2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C575CA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0AA5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3C13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948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012D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EC20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76759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ACDD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749A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2883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108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121B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49B29B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FAB8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473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936 Mean:3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9E93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69 Mean:3.3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57CB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267 Mean: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E2AC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992332" w14:paraId="1E7A40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D52F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4 Using disposable syringes and needles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57C2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84EC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4645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96C3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A25469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577E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5D1E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6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358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133B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7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99DB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74EA7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1A3C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43D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3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11F3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4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79C8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2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CEA8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EF7A96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DB36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82AA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8C6A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9858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460E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C9DB5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9F87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E656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49D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C26F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02B6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FFD87A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B95E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3693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01 Mean: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7F45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3 Mean:3.3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673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18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75B7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05BB9A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8EE6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5 Disposing sharp instruments and objects into a specific container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EA0C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A2D4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8183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5055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0CA8E1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F1E3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5D6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5 (5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F501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1653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6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4D26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EC3EAC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C35C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751A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3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46F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4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18B7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3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F588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8E58B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3269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D502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85F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C421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FA9E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5A44FE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9BC3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6239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0CFC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07A7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6C0E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C3405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A9B9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0236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01 Mean: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A488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3 Mean:3.3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D72D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18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B1EA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25B4F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78E1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6 Separating medical and infectious waste from other waste for disposal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28AC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1E0C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859B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719F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10C4C9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5157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5CAE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7 (6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4E03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BA7C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6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1584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C41EDD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6B4C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2835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6B31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27D6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3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1F43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BD96E8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E3C7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2F96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6992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EDB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DE8D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5F2B8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1C10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6114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21A2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11A2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57D3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19C81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7F04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A810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20 Mean:3.5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3E4B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89 Mean:3.4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958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31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9FBC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595016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FF30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9.7 PEP (Post Exposure Prophylaxis) drugs after a needle prick will prevent you from becoming infected with HIV when caring for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C10C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CF1C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3EAF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A85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992332" w14:paraId="14038D9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025C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ertai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62B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4 (3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33A1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3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75B8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3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FB44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7BF83C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AA6A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certai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735B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9 (4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5B04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4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7C5F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4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192F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0FFBA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ECA0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what uncertai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A120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1ED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7D39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D472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FFFDB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93CF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ncertain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499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01F0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4381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8F30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95BAE9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F871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F15E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99 Mean:3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781B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51 Mean:3.2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7A0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48 Mean:3.1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3539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992332" w14:paraId="131234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68B2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6754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3,113 Mean:23.0 (±3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EBBA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554 Mean:22.3 (±4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2B83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,559 Mean:23.4 (±3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2AE3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992332" w14:paraId="06D10DEF" w14:textId="77777777">
        <w:trPr>
          <w:cantSplit/>
          <w:jc w:val="center"/>
        </w:trPr>
        <w:tc>
          <w:tcPr>
            <w:tcW w:w="0" w:type="auto"/>
            <w:gridSpan w:val="5"/>
          </w:tcPr>
          <w:p w14:paraId="3C6EEEE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15374BB0" w14:textId="77777777">
        <w:trPr>
          <w:cantSplit/>
          <w:jc w:val="center"/>
        </w:trPr>
        <w:tc>
          <w:tcPr>
            <w:tcW w:w="0" w:type="auto"/>
            <w:gridSpan w:val="5"/>
          </w:tcPr>
          <w:p w14:paraId="1D104BC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055F5C3C" w14:textId="77777777" w:rsidR="00992332" w:rsidRDefault="00000000">
      <w:r>
        <w:br w:type="page"/>
      </w:r>
    </w:p>
    <w:p w14:paraId="36620D3D" w14:textId="77777777" w:rsidR="00992332" w:rsidRDefault="00000000">
      <w:pPr>
        <w:pStyle w:val="Heading3"/>
      </w:pPr>
      <w:bookmarkStart w:id="15" w:name="table-13-confidence"/>
      <w:bookmarkEnd w:id="14"/>
      <w:r>
        <w:lastRenderedPageBreak/>
        <w:t>Table 13: Confidence</w:t>
      </w:r>
    </w:p>
    <w:p w14:paraId="6AA2B3C6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466"/>
        <w:gridCol w:w="2485"/>
        <w:gridCol w:w="2383"/>
        <w:gridCol w:w="2383"/>
        <w:gridCol w:w="801"/>
      </w:tblGrid>
      <w:tr w:rsidR="00992332" w14:paraId="30EAA09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ED7B23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How confident are you that you can carry out each one of these behaviors ….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3DD729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18155E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</w:t>
            </w:r>
            <w:r>
              <w:rPr>
                <w:rFonts w:ascii="Calibri" w:hAnsi="Calibri"/>
                <w:sz w:val="20"/>
              </w:rPr>
              <w:t>N = 2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9C888D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urse</w:t>
            </w:r>
            <w:r>
              <w:rPr>
                <w:rFonts w:ascii="Calibri" w:hAnsi="Calibri"/>
                <w:sz w:val="20"/>
              </w:rPr>
              <w:t>N = 3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D36230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992332" w14:paraId="1B024D7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024B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1 I can notice when someone at my hospital discriminates against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D421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E573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5669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CDDB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</w:tr>
      <w:tr w:rsidR="00992332" w14:paraId="14DFF67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2602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F085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0B5F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1D14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7212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4CD8C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FF60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E0B2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0 (5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E182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5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1734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6 (6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1105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5116E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2B6C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AFA1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8F94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F15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C400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CBCFC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D529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6C86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38E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1126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C678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797A6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7BB5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9ED2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663 Mean:2.9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C3C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595 Mean:2.9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638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068 Mean:2.9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3BB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992332" w14:paraId="7659051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0C2E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2 I can talk with other students when they make discriminatory comments about PL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23CB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EEFD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33AD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5CF2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D51276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4980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9DE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2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F5B6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3254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3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94BE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84C03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2198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AFC5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8 (5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009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5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9304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1 (6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D867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D1AC2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33EA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680D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1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A074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6381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18EA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8D5185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2471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F118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05AC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6A1D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B750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00FDDF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354B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5B02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98 Mean:3.2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44A9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23 Mean:3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E95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75 Mean:3.2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6E87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</w:tr>
      <w:tr w:rsidR="00992332" w14:paraId="027665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2247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3 I can speak with PLHIV without feeling fear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CDE3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6A62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1C1E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94FC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77994D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B024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3AD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7 (6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3BF1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6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6F36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0 (6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3AD3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46F63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F39F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0569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2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66A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C7D7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3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6BAF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4C0F3D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ADB2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746A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E77C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67BA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214B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CF2F4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8412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81CC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5E80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3ECB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C6EC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197A68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B768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F77F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37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9B41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09 Mean:3.5 (±0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EB82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28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AF22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2</w:t>
            </w:r>
          </w:p>
        </w:tc>
      </w:tr>
      <w:tr w:rsidR="00992332" w14:paraId="59FAEA7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CF21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4 I can listen to PLHIV without being judgmental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F72A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D7F6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C6D8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1A9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409989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0B77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BDFF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3 (6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D0C3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6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A2D8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7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1CA4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A56CD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5B08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13B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2402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2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4E6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2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9E1C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E9171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85C4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9193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90B6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73FA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14C8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55DAB2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32D9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81B2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643D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664E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ACAA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C5F96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CF23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5984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2,066 Mean:3.6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FA34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711 Mean:3.5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7993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355 Mean:3.7 (±0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D6BD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13D84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DA88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5 I can touch PLHIV at the hospital without worrying about becoming infected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80BE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D7F3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6938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6C2D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992332" w14:paraId="25207A9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961C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8F2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2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BDED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166E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5829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848A58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B6CC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93F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0 (5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43A9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8478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0 (6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D31B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282E8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3DFE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2487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1B32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297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A2DF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8BA2C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07CC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I definitely cannot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00D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64F3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AB37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3FA6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F1C1EA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1074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192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71 Mean:3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C71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36 Mean:3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B166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35 Mean:3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7DCB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992332" w14:paraId="209EF9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06D9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6 I can draw blood from PLHIV without becoming infected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8346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F66B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4CB7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E11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</w:tr>
      <w:tr w:rsidR="00992332" w14:paraId="1F063E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3139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3C85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9CA2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D59D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2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C69D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ADF85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A2C9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E863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0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087A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6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12C6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5 (6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0FBF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B179B0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31EA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ABF9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4A0B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5F09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C54A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D7219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31CA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F2C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C50E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8739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7B1F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F4D1DF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00BB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E4DB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79 Mean:3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81DF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27 Mean:3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2D80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52 Mean:3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5BCE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7B4F15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3AAE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10.7 I can dress a wound for PLHIV without becoming infected with HIV.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04AC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11BC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4056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F21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9</w:t>
            </w:r>
          </w:p>
        </w:tc>
      </w:tr>
      <w:tr w:rsidR="00992332" w14:paraId="3AE397A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FCBE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 - 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E8D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26C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EEEC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2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C07C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5DFD1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D3E7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think I can -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1B3B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3 (6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9646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5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E92B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4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F96F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8C55CE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5362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on't think I can - 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B4C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F34A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4DD8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4BBC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8A52E3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9AA9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efinitely cannot - 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21DD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EFFB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4138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ED16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373B3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A07B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698E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790 Mean:3.1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489D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631 Mean:3.1 (±0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8F89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,159 Mean:3.2 (±0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5798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92332" w14:paraId="58772DE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5295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0E4F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12,904 Mean:22.6 (±3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C040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4,532 Mean:22.2 (±4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3AB3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um:8,372 Mean:22.9 (±2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CC7B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992332" w14:paraId="2540AFBF" w14:textId="77777777">
        <w:trPr>
          <w:cantSplit/>
          <w:jc w:val="center"/>
        </w:trPr>
        <w:tc>
          <w:tcPr>
            <w:tcW w:w="0" w:type="auto"/>
            <w:gridSpan w:val="5"/>
          </w:tcPr>
          <w:p w14:paraId="6F297A2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Sum:Sum Mean:Mean (±SD)</w:t>
            </w:r>
          </w:p>
        </w:tc>
      </w:tr>
      <w:tr w:rsidR="00992332" w14:paraId="2DFA19B7" w14:textId="77777777">
        <w:trPr>
          <w:cantSplit/>
          <w:jc w:val="center"/>
        </w:trPr>
        <w:tc>
          <w:tcPr>
            <w:tcW w:w="0" w:type="auto"/>
            <w:gridSpan w:val="5"/>
          </w:tcPr>
          <w:p w14:paraId="3DA2EA0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6EB95A45" w14:textId="77777777" w:rsidR="00992332" w:rsidRDefault="00000000">
      <w:r>
        <w:br w:type="page"/>
      </w:r>
    </w:p>
    <w:p w14:paraId="57C8EC45" w14:textId="77777777" w:rsidR="00992332" w:rsidRDefault="00000000">
      <w:pPr>
        <w:pStyle w:val="Heading3"/>
      </w:pPr>
      <w:bookmarkStart w:id="16" w:name="Xa7e2059d800599e2d2839b060f53512ace6e3ac"/>
      <w:bookmarkEnd w:id="15"/>
      <w:r>
        <w:lastRenderedPageBreak/>
        <w:t>Table 14: Factor associated with intention to discriminate while performing invasive procedures</w:t>
      </w:r>
    </w:p>
    <w:p w14:paraId="521CFFC9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517"/>
        <w:gridCol w:w="1408"/>
        <w:gridCol w:w="1559"/>
        <w:gridCol w:w="1658"/>
        <w:gridCol w:w="475"/>
        <w:gridCol w:w="925"/>
        <w:gridCol w:w="740"/>
        <w:gridCol w:w="475"/>
        <w:gridCol w:w="925"/>
        <w:gridCol w:w="740"/>
      </w:tblGrid>
      <w:tr w:rsidR="00992332" w14:paraId="5277844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3D8DB15D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7FDA13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Intention to discriminate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6C2A0F3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ivariate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497111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ultivariate</w:t>
            </w:r>
          </w:p>
        </w:tc>
      </w:tr>
      <w:tr w:rsidR="00992332" w14:paraId="2D1BB0B0" w14:textId="77777777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4E1AB1B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711FD6F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D86079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core &lt; 2</w:t>
            </w:r>
            <w:r>
              <w:rPr>
                <w:rFonts w:ascii="Calibri" w:hAnsi="Calibri"/>
                <w:sz w:val="20"/>
              </w:rPr>
              <w:t>N = 20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9DDE12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core &gt;= 2</w:t>
            </w:r>
            <w:r>
              <w:rPr>
                <w:rFonts w:ascii="Calibri" w:hAnsi="Calibri"/>
                <w:sz w:val="20"/>
              </w:rPr>
              <w:t>N = 36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0128E8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2F274D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A79EF0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2D3572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0C33FD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3D742E2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992332" w14:paraId="4EAA3F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628F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DEA6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5B85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D124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23A2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EC62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3F4D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5E5C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CEA2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05C8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5C219F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4A08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FE7A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71F4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7BB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CA19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F71B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AA09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EDD2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5F79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8CD2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1F1EC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B14A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481D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6FF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EABB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0 (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E571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FA50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, 1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B0D0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FBFA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9438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0C9F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81065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4A1F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765B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4F7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E0FB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DF3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C2C7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4, 1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19F7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0D10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0108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6BEB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DAEC24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691F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ce of origin (Regio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ACCC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FE26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CCAD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EF3B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7E01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C7F7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2B90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1B96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29F8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42848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0F00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ngkok and perimet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4C6D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BC89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C31E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4842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F90D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4171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6B3C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BE51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13AC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7F585E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75ED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 &amp; No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DA4C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78EA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8A27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2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E7EF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A60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, 2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F032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9326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08D6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ED59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04A045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FE78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st &amp; 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13D3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662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7BAD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7A87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5C4D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, 1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CC15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4B9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CDF4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E8C5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727B26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5AD0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 &amp; 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B2E6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FBE8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CC86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0672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2910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, 2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15F4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0FC1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2C06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C6AB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32A95C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3AF7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E91B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7EE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B046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418A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21AC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3, 17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A1DE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A3BE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94E1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55FC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33E8E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E34F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22CB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19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930A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4 (19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D6DC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19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890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E72C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1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5F2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2665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DA84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D388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164A6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1719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F071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0E74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4B54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A562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70FD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6D15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9DF9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31CF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AEE4C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E07690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F4A4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ed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271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EAE1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9235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EDD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43B8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CCDE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4471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77F2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6513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44D881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5F40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r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FCEB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A2D5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9CA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8 (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B387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0F73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, 1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9646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DB8A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2CF5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823AE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BB0C1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B28A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2AAF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49C1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5159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9352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87B4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DF40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8D62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CE69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821A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73DD92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6EC9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04F7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4D7C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6 (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5CC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5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444D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1DFA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D9A3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2826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09EE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BD6D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CC8CC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B71E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EA8D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FA00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B5CF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B99C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7136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8, 2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115E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279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2F59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1, 3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3FA5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8B7DDA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C265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contacted/taken care of HIV patient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7F81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5DA2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E184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6320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A5FB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7685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9CE0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1E43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E087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69997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F256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A190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E5DF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75FF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A3A8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47A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C6D7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F8C4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6304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7DB0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82C5C0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22C3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62E4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A2D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46A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0 (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C1E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9DC5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655B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37C2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FAF8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CA39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21B14DC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43F2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been tested for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7B29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BAC5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E685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554A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E5BE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935F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723C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4A99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9E77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17931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239D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2BA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25F8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7E7C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2C0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276A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E250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05BC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CFAD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0E4E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A004D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E8AF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61D8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821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5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C74C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4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89A8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E367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D51B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5DB4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A639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CBE6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10D558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BC62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E885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20D5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7577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3504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BFB7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4, 1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B540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29EB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022C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32B0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5D2E693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CF9C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70E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4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1E80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4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E308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3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86D6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AEC4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, 0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6449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334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ED09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0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574C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63B151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711C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tandard precautions on 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320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6EA8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2 (5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FA75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28E5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B771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, 1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5C01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73ED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2D46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BA83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0652AE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616F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onfidence of protective measur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BA40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0 (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1418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.5 (8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C3B8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.7 (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46F3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AEA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1C9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BE72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E963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64CF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4931E68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C258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Worried about performing invasive procedur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8E84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.8 (8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336F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.9 (8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09F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.5 (8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DC33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825B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, 1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B1E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9BE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ACB6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, 1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A725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92332" w14:paraId="08FE0E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577E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Worried about getting HIV infec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4940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5 (3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EDD1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.5 (3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425A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0 (3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4516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3B3E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4, 1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AB7A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48E1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BA49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6942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72796E12" w14:textId="77777777">
        <w:trPr>
          <w:cantSplit/>
          <w:jc w:val="center"/>
        </w:trPr>
        <w:tc>
          <w:tcPr>
            <w:tcW w:w="0" w:type="auto"/>
            <w:gridSpan w:val="10"/>
          </w:tcPr>
          <w:p w14:paraId="156C2FF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Min, Max)</w:t>
            </w:r>
          </w:p>
        </w:tc>
      </w:tr>
      <w:tr w:rsidR="00992332" w14:paraId="5E0A1071" w14:textId="77777777">
        <w:trPr>
          <w:cantSplit/>
          <w:jc w:val="center"/>
        </w:trPr>
        <w:tc>
          <w:tcPr>
            <w:tcW w:w="0" w:type="auto"/>
            <w:gridSpan w:val="10"/>
          </w:tcPr>
          <w:p w14:paraId="3780AA1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s: CI = Confidence Interval, OR = Odds Ratio</w:t>
            </w:r>
          </w:p>
        </w:tc>
      </w:tr>
    </w:tbl>
    <w:p w14:paraId="4325A1F5" w14:textId="77777777" w:rsidR="00992332" w:rsidRDefault="00000000">
      <w:r>
        <w:br w:type="page"/>
      </w:r>
    </w:p>
    <w:p w14:paraId="66888455" w14:textId="77777777" w:rsidR="00992332" w:rsidRDefault="00000000">
      <w:pPr>
        <w:pStyle w:val="Heading3"/>
      </w:pPr>
      <w:bookmarkStart w:id="17" w:name="Xca44bb1117a2393715fd3c1fdc8f3ab173c0bee"/>
      <w:bookmarkEnd w:id="16"/>
      <w:r>
        <w:lastRenderedPageBreak/>
        <w:t>Table 15: Factors associated with students attitudes towards endorsement of coercive policies related to HIV stigma (q5.1 - q5.19)</w:t>
      </w:r>
    </w:p>
    <w:p w14:paraId="66888456" w14:textId="77777777" w:rsidR="00992332" w:rsidRDefault="00000000">
      <w:pPr>
        <w:pStyle w:val="FirstParagraph"/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517"/>
        <w:gridCol w:w="1408"/>
        <w:gridCol w:w="1557"/>
        <w:gridCol w:w="1559"/>
        <w:gridCol w:w="475"/>
        <w:gridCol w:w="925"/>
        <w:gridCol w:w="740"/>
        <w:gridCol w:w="475"/>
        <w:gridCol w:w="925"/>
        <w:gridCol w:w="740"/>
      </w:tblGrid>
      <w:tr w:rsidR="00992332" w14:paraId="6688845B" w14:textId="4859409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66888457" w14:textId="77777777" w:rsidR="00992332" w:rsidRDefault="00992332">
            <w:pPr>
              <w:keepNext/>
              <w:spacing w:after="60"/>
            </w:pP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6688845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ttitude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6688845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ivariate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845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ultivariate</w:t>
            </w:r>
          </w:p>
        </w:tc>
      </w:tr>
      <w:tr w:rsidR="00992332" w14:paraId="66888466" w14:textId="2F7DC0B9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6688845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688845D" w14:textId="5F11256B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verall</w:t>
            </w:r>
            <w:r>
              <w:rPr>
                <w:rFonts w:ascii="Calibri" w:hAnsi="Calibri"/>
                <w:sz w:val="20"/>
              </w:rPr>
              <w:t>N = 5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688845E" w14:textId="2FD55FA0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core &lt;= 2</w:t>
            </w:r>
            <w:r>
              <w:rPr>
                <w:rFonts w:ascii="Calibri" w:hAnsi="Calibri"/>
                <w:sz w:val="20"/>
              </w:rPr>
              <w:t>N = 9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688845F" w14:textId="27C24A3A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core &gt; 2</w:t>
            </w:r>
            <w:r>
              <w:rPr>
                <w:rFonts w:ascii="Calibri" w:hAnsi="Calibri"/>
                <w:sz w:val="20"/>
              </w:rPr>
              <w:t>N = 47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688846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688846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688846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688846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688846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6688846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992332" w14:paraId="66888471" w14:textId="7F5ABF9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47C" w14:textId="4E8655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2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B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487" w14:textId="2AAD79D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D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 (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1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6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492" w14:textId="2F58A1F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, 21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1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49D" w14:textId="3A2B266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3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</w:tr>
      <w:tr w:rsidR="00992332" w14:paraId="668884A8" w14:textId="263B6EE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E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edic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7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4B3" w14:textId="6A18C1E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9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r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7 (6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4, 1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, 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2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4BE" w14:textId="45EF6E6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4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D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4C9" w14:textId="4266FE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F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6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5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8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4D4" w14:textId="6A9CC69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2, 1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0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3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4DF" w14:textId="3B4C834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5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contacted/taken care of HIV patient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C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992332" w14:paraId="668884EA" w14:textId="5A505CD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0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6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7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9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4F5" w14:textId="4E8C748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B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5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6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, 2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1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5, 3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4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500" w14:textId="4846873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6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been tested for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A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B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F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50B" w14:textId="3BD6975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1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6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7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8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9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A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516" w14:textId="6D86E56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C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D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5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1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2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3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4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5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521" w14:textId="26B159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7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8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9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A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B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C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2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D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E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F" w14:textId="77777777" w:rsidR="00992332" w:rsidRDefault="0099233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0" w14:textId="77777777" w:rsidR="00992332" w:rsidRDefault="00992332">
            <w:pPr>
              <w:keepNext/>
              <w:spacing w:after="60"/>
              <w:jc w:val="center"/>
            </w:pPr>
          </w:p>
        </w:tc>
      </w:tr>
      <w:tr w:rsidR="00992332" w14:paraId="6688852C" w14:textId="164513D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2" w14:textId="77777777" w:rsidR="00992332" w:rsidRPr="00D30751" w:rsidRDefault="00000000">
            <w:pPr>
              <w:keepNext/>
              <w:spacing w:after="60"/>
              <w:rPr>
                <w:highlight w:val="yellow"/>
              </w:rPr>
            </w:pPr>
            <w:commentRangeStart w:id="18"/>
            <w:r w:rsidRPr="00D30751">
              <w:rPr>
                <w:rFonts w:ascii="Calibri" w:hAnsi="Calibri"/>
                <w:b/>
                <w:sz w:val="20"/>
                <w:highlight w:val="yellow"/>
              </w:rPr>
              <w:t>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3" w14:textId="77777777" w:rsidR="00992332" w:rsidRPr="00D30751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>
              <w:rPr>
                <w:rFonts w:ascii="Calibri" w:hAnsi="Calibri"/>
                <w:sz w:val="20"/>
              </w:rPr>
              <w:t>7.4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4" w14:textId="77777777" w:rsidR="00992332" w:rsidRPr="00D30751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7.7 (5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5" w14:textId="77777777" w:rsidR="00992332" w:rsidRPr="00D30751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7.4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6" w14:textId="77777777" w:rsidR="00992332" w:rsidRPr="00D30751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0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7" w14:textId="77777777" w:rsidR="00992332" w:rsidRPr="00D30751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0.67, 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8" w14:textId="77777777" w:rsidR="00992332" w:rsidRPr="00D30751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b/>
                <w:sz w:val="20"/>
                <w:highlight w:val="yellow"/>
              </w:rPr>
              <w:t>0.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9" w14:textId="77777777" w:rsidR="00992332" w:rsidRPr="00D30751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0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A" w14:textId="77777777" w:rsidR="00992332" w:rsidRPr="00D30751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D30751">
              <w:rPr>
                <w:rFonts w:ascii="Calibri" w:hAnsi="Calibri"/>
                <w:sz w:val="20"/>
                <w:highlight w:val="yellow"/>
              </w:rPr>
              <w:t>0.68, 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B" w14:textId="2FF3EF87" w:rsidR="00992332" w:rsidRDefault="00000000">
            <w:pPr>
              <w:keepNext/>
              <w:spacing w:after="60"/>
              <w:jc w:val="center"/>
            </w:pPr>
            <w:r w:rsidRPr="00D30751">
              <w:rPr>
                <w:rFonts w:ascii="Calibri" w:hAnsi="Calibri"/>
                <w:b/>
                <w:sz w:val="20"/>
                <w:highlight w:val="yellow"/>
              </w:rPr>
              <w:t>0.037</w:t>
            </w:r>
            <w:commentRangeEnd w:id="18"/>
            <w:r w:rsidR="00AC6D84">
              <w:commentReference w:id="18"/>
            </w:r>
          </w:p>
        </w:tc>
      </w:tr>
      <w:tr w:rsidR="00992332" w14:paraId="66888537" w14:textId="3C38DA7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D" w14:textId="77777777" w:rsidR="00992332" w:rsidRDefault="00000000">
            <w:pPr>
              <w:keepNext/>
              <w:spacing w:after="60"/>
            </w:pPr>
            <w:commentRangeStart w:id="19"/>
            <w:r>
              <w:rPr>
                <w:rFonts w:ascii="Calibri" w:hAnsi="Calibri"/>
                <w:b/>
                <w:sz w:val="20"/>
              </w:rPr>
              <w:t>Standard precautions on 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E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F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5 (5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0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2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1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2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, 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3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4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5" w14:textId="77777777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6" w14:textId="47969FD2" w:rsidR="009923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  <w:commentRangeEnd w:id="19"/>
            <w:r w:rsidR="00D30751">
              <w:commentReference w:id="19"/>
            </w:r>
          </w:p>
        </w:tc>
      </w:tr>
      <w:tr w:rsidR="00992332" w14:paraId="66888539" w14:textId="787E0816">
        <w:trPr>
          <w:cantSplit/>
          <w:jc w:val="center"/>
        </w:trPr>
        <w:tc>
          <w:tcPr>
            <w:tcW w:w="0" w:type="auto"/>
            <w:gridSpan w:val="10"/>
          </w:tcPr>
          <w:p w14:paraId="66888538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Min, Max)</w:t>
            </w:r>
          </w:p>
        </w:tc>
      </w:tr>
      <w:tr w:rsidR="00992332" w14:paraId="6688853B" w14:textId="7B2F87CE">
        <w:trPr>
          <w:cantSplit/>
          <w:jc w:val="center"/>
        </w:trPr>
        <w:tc>
          <w:tcPr>
            <w:tcW w:w="0" w:type="auto"/>
            <w:gridSpan w:val="10"/>
          </w:tcPr>
          <w:p w14:paraId="6688853A" w14:textId="77777777" w:rsidR="009923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s: CI = Confidence Interval, OR = Odds Ratio</w:t>
            </w:r>
          </w:p>
        </w:tc>
      </w:tr>
    </w:tbl>
    <w:p w14:paraId="05117370" w14:textId="77777777" w:rsidR="00992332" w:rsidRDefault="00000000">
      <w:r>
        <w:br w:type="page"/>
      </w:r>
    </w:p>
    <w:p w14:paraId="6688853C" w14:textId="77777777" w:rsidR="00000000" w:rsidRDefault="00000000">
      <w:bookmarkStart w:id="20" w:name="table-16-internal-consistent-reliability"/>
      <w:bookmarkEnd w:id="17"/>
    </w:p>
    <w:p w14:paraId="098646D7" w14:textId="53550D14" w:rsidR="00992332" w:rsidRDefault="00000000">
      <w:pPr>
        <w:pStyle w:val="Heading3"/>
      </w:pPr>
      <w:r>
        <w:t>Table 16: Internal consistent reliability</w:t>
      </w:r>
      <w:bookmarkEnd w:id="20"/>
    </w:p>
    <w:sectPr w:rsidR="00992332" w:rsidSect="00ED6942">
      <w:pgSz w:w="16838" w:h="11906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8" w:author="Nartlada Chantharojwong" w:date="2025-05-29T13:22:00Z" w:initials="NC">
    <w:p w14:paraId="3EB1BC1E" w14:textId="77777777" w:rsidR="00AC6D84" w:rsidRDefault="00AC6D84" w:rsidP="00AC6D84">
      <w:r>
        <w:annotationRef/>
      </w:r>
      <w:r>
        <w:rPr>
          <w:sz w:val="20"/>
          <w:szCs w:val="20"/>
          <w:cs/>
          <w:lang w:bidi="th-TH"/>
        </w:rPr>
        <w:t xml:space="preserve">ค่าเปลี่ยนไปเพราะเดิมข้อ </w:t>
      </w:r>
      <w:r>
        <w:rPr>
          <w:sz w:val="20"/>
          <w:szCs w:val="20"/>
        </w:rPr>
        <w:t xml:space="preserve">7.2 </w:t>
      </w:r>
      <w:r>
        <w:rPr>
          <w:sz w:val="20"/>
          <w:szCs w:val="20"/>
          <w:cs/>
          <w:lang w:bidi="th-TH"/>
        </w:rPr>
        <w:t xml:space="preserve">กับ </w:t>
      </w:r>
      <w:r>
        <w:rPr>
          <w:sz w:val="20"/>
          <w:szCs w:val="20"/>
        </w:rPr>
        <w:t xml:space="preserve">7.3 </w:t>
      </w:r>
      <w:r>
        <w:rPr>
          <w:sz w:val="20"/>
          <w:szCs w:val="20"/>
          <w:cs/>
          <w:lang w:bidi="th-TH"/>
        </w:rPr>
        <w:t>สลับข้อกัน</w:t>
      </w:r>
    </w:p>
  </w:comment>
  <w:comment w:id="19" w:author="Nartlada Chantharojwong" w:date="2025-05-29T13:21:00Z" w:initials="NC">
    <w:p w14:paraId="58FE4E4F" w14:textId="56953A25" w:rsidR="00D30751" w:rsidRDefault="00D30751" w:rsidP="00D30751">
      <w:r>
        <w:annotationRef/>
      </w:r>
      <w:r>
        <w:rPr>
          <w:sz w:val="20"/>
          <w:szCs w:val="20"/>
        </w:rPr>
        <w:t xml:space="preserve">Standard precautions </w:t>
      </w:r>
      <w:r>
        <w:rPr>
          <w:sz w:val="20"/>
          <w:szCs w:val="20"/>
          <w:cs/>
          <w:lang w:bidi="th-TH"/>
        </w:rPr>
        <w:t xml:space="preserve">รวมข้อ </w:t>
      </w:r>
      <w:r>
        <w:rPr>
          <w:sz w:val="20"/>
          <w:szCs w:val="20"/>
        </w:rPr>
        <w:t xml:space="preserve">8.1 - 8.11 </w:t>
      </w:r>
      <w:r>
        <w:rPr>
          <w:sz w:val="20"/>
          <w:szCs w:val="20"/>
          <w:cs/>
          <w:lang w:bidi="th-TH"/>
        </w:rPr>
        <w:t xml:space="preserve">และ </w:t>
      </w:r>
      <w:r>
        <w:rPr>
          <w:sz w:val="20"/>
          <w:szCs w:val="20"/>
        </w:rPr>
        <w:t>8.12 - 8.16 (</w:t>
      </w:r>
      <w:r>
        <w:rPr>
          <w:sz w:val="20"/>
          <w:szCs w:val="20"/>
          <w:cs/>
          <w:lang w:bidi="th-TH"/>
        </w:rPr>
        <w:t xml:space="preserve">ต้องตอบ </w:t>
      </w:r>
      <w:r>
        <w:rPr>
          <w:sz w:val="20"/>
          <w:szCs w:val="20"/>
        </w:rPr>
        <w:t xml:space="preserve">Very important </w:t>
      </w:r>
      <w:r>
        <w:rPr>
          <w:sz w:val="20"/>
          <w:szCs w:val="20"/>
          <w:cs/>
          <w:lang w:bidi="th-TH"/>
        </w:rPr>
        <w:t xml:space="preserve">ทุกข้อจึงจะได้ </w:t>
      </w:r>
      <w:r>
        <w:rPr>
          <w:sz w:val="20"/>
          <w:szCs w:val="20"/>
        </w:rPr>
        <w:t xml:space="preserve">1 </w:t>
      </w:r>
      <w:r>
        <w:rPr>
          <w:sz w:val="20"/>
          <w:szCs w:val="20"/>
          <w:cs/>
          <w:lang w:bidi="th-TH"/>
        </w:rPr>
        <w:t xml:space="preserve">คะแนน)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EB1BC1E" w15:done="0"/>
  <w15:commentEx w15:paraId="58FE4E4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E95BD5E" w16cex:dateUtc="2025-05-29T06:22:00Z"/>
  <w16cex:commentExtensible w16cex:durableId="6B099686" w16cex:dateUtc="2025-05-29T06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EB1BC1E" w16cid:durableId="4E95BD5E"/>
  <w16cid:commentId w16cid:paraId="58FE4E4F" w16cid:durableId="6B09968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ECA5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B0C1E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02019807">
    <w:abstractNumId w:val="0"/>
  </w:num>
  <w:num w:numId="2" w16cid:durableId="1095246303">
    <w:abstractNumId w:val="1"/>
  </w:num>
  <w:num w:numId="3" w16cid:durableId="1199515939">
    <w:abstractNumId w:val="0"/>
  </w:num>
  <w:num w:numId="4" w16cid:durableId="31962250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artlada Chantharojwong">
    <w15:presenceInfo w15:providerId="Windows Live" w15:userId="6b2f6ec49c9de3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0C5F"/>
    <w:rsid w:val="000F71D1"/>
    <w:rsid w:val="00187CE8"/>
    <w:rsid w:val="0024569D"/>
    <w:rsid w:val="0025582C"/>
    <w:rsid w:val="002B7461"/>
    <w:rsid w:val="002D2445"/>
    <w:rsid w:val="002F1D8E"/>
    <w:rsid w:val="00391FC3"/>
    <w:rsid w:val="003F55C0"/>
    <w:rsid w:val="004152B9"/>
    <w:rsid w:val="00425650"/>
    <w:rsid w:val="00521722"/>
    <w:rsid w:val="005648B0"/>
    <w:rsid w:val="006B666E"/>
    <w:rsid w:val="006E609E"/>
    <w:rsid w:val="007D28EB"/>
    <w:rsid w:val="007F3516"/>
    <w:rsid w:val="0086487C"/>
    <w:rsid w:val="008C1509"/>
    <w:rsid w:val="008D515E"/>
    <w:rsid w:val="00992332"/>
    <w:rsid w:val="00992B89"/>
    <w:rsid w:val="00AC6D84"/>
    <w:rsid w:val="00AD4332"/>
    <w:rsid w:val="00AF1521"/>
    <w:rsid w:val="00B852A2"/>
    <w:rsid w:val="00BD2CCA"/>
    <w:rsid w:val="00BF6185"/>
    <w:rsid w:val="00C227B7"/>
    <w:rsid w:val="00C70CA5"/>
    <w:rsid w:val="00C73F9B"/>
    <w:rsid w:val="00CB7AC3"/>
    <w:rsid w:val="00CD0C5F"/>
    <w:rsid w:val="00D30751"/>
    <w:rsid w:val="00D50A17"/>
    <w:rsid w:val="00D71D06"/>
    <w:rsid w:val="00DE3123"/>
    <w:rsid w:val="00E46098"/>
    <w:rsid w:val="00E564EB"/>
    <w:rsid w:val="00E66416"/>
    <w:rsid w:val="00E8284D"/>
    <w:rsid w:val="00ED6942"/>
    <w:rsid w:val="00EE0438"/>
    <w:rsid w:val="00F327EF"/>
    <w:rsid w:val="00F63DC5"/>
    <w:rsid w:val="00F807D5"/>
    <w:rsid w:val="00FD4257"/>
    <w:rsid w:val="00FE264B"/>
    <w:rsid w:val="00FF6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87129"/>
  <w15:docId w15:val="{A0BA050F-7BBD-4642-B493-95D4D4FC2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6</Pages>
  <Words>8566</Words>
  <Characters>48829</Characters>
  <Application>Microsoft Office Word</Application>
  <DocSecurity>0</DocSecurity>
  <Lines>406</Lines>
  <Paragraphs>114</Paragraphs>
  <ScaleCrop>false</ScaleCrop>
  <Company/>
  <LinksUpToDate>false</LinksUpToDate>
  <CharactersWithSpaces>57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report</dc:title>
  <dc:creator>Nartlada Chantharojwong</dc:creator>
  <cp:keywords/>
  <cp:lastModifiedBy>Nartlada Chantharojwong</cp:lastModifiedBy>
  <cp:revision>4</cp:revision>
  <dcterms:created xsi:type="dcterms:W3CDTF">2025-05-29T13:58:00Z</dcterms:created>
  <dcterms:modified xsi:type="dcterms:W3CDTF">2025-05-2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  <property fmtid="{D5CDD505-2E9C-101B-9397-08002B2CF9AE}" pid="3" name="output">
    <vt:lpwstr/>
  </property>
  <property fmtid="{D5CDD505-2E9C-101B-9397-08002B2CF9AE}" pid="4" name="subtitle">
    <vt:lpwstr>SD e-Learning</vt:lpwstr>
  </property>
</Properties>
</file>